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2CFC3F" w14:textId="77777777" w:rsidR="00E85F48" w:rsidRPr="00BC7EE5" w:rsidRDefault="00E85F48" w:rsidP="00E85F48">
      <w:pPr>
        <w:pStyle w:val="AralkYok"/>
        <w:spacing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BC7EE5">
        <w:rPr>
          <w:rFonts w:ascii="Times New Roman" w:hAnsi="Times New Roman" w:cs="Times New Roman"/>
          <w:b/>
          <w:sz w:val="20"/>
          <w:szCs w:val="20"/>
        </w:rPr>
        <w:t>T.C.</w:t>
      </w:r>
    </w:p>
    <w:p w14:paraId="49D5C44B" w14:textId="77777777" w:rsidR="00E85F48" w:rsidRPr="00BC7EE5" w:rsidRDefault="00E85F48" w:rsidP="00E85F48">
      <w:pPr>
        <w:pStyle w:val="AralkYok"/>
        <w:spacing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BC7EE5">
        <w:rPr>
          <w:rFonts w:ascii="Times New Roman" w:hAnsi="Times New Roman" w:cs="Times New Roman"/>
          <w:b/>
          <w:sz w:val="20"/>
          <w:szCs w:val="20"/>
        </w:rPr>
        <w:t>OSMANİYE KORKUT ATA ÜNİVERSİTESİ</w:t>
      </w:r>
    </w:p>
    <w:p w14:paraId="28D84F0F" w14:textId="6ADA00BE" w:rsidR="00E85F48" w:rsidRPr="00BC7EE5" w:rsidRDefault="00E85F48" w:rsidP="00E85F48">
      <w:pPr>
        <w:pStyle w:val="AralkYok"/>
        <w:spacing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BC7EE5">
        <w:rPr>
          <w:rFonts w:ascii="Times New Roman" w:hAnsi="Times New Roman" w:cs="Times New Roman"/>
          <w:b/>
          <w:sz w:val="20"/>
          <w:szCs w:val="20"/>
        </w:rPr>
        <w:t>Lisansüstü Eğitim Enstitüsü Müdürlüğü</w:t>
      </w:r>
      <w:r w:rsidR="00BB3B70" w:rsidRPr="00BC7EE5">
        <w:rPr>
          <w:rFonts w:ascii="Times New Roman" w:hAnsi="Times New Roman" w:cs="Times New Roman"/>
          <w:b/>
          <w:sz w:val="20"/>
          <w:szCs w:val="20"/>
        </w:rPr>
        <w:t>ne</w:t>
      </w:r>
      <w:r w:rsidR="002373B6" w:rsidRPr="00BC7EE5">
        <w:rPr>
          <w:rFonts w:ascii="Times New Roman" w:hAnsi="Times New Roman" w:cs="Times New Roman"/>
          <w:b/>
          <w:sz w:val="20"/>
          <w:szCs w:val="20"/>
        </w:rPr>
        <w:br/>
      </w:r>
    </w:p>
    <w:p w14:paraId="25D665B3" w14:textId="77777777" w:rsidR="00377CAB" w:rsidRPr="00BC7EE5" w:rsidRDefault="00377CAB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557C9ABC" w14:textId="2A8BFCE9" w:rsidR="0036386D" w:rsidRPr="00BC7EE5" w:rsidRDefault="00BB3B70" w:rsidP="00377CAB">
      <w:pPr>
        <w:pStyle w:val="AralkYok"/>
        <w:spacing w:line="360" w:lineRule="auto"/>
        <w:ind w:firstLine="708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BC7EE5">
        <w:rPr>
          <w:rFonts w:ascii="Times New Roman" w:hAnsi="Times New Roman" w:cs="Times New Roman"/>
          <w:bCs/>
          <w:sz w:val="20"/>
          <w:szCs w:val="20"/>
        </w:rPr>
        <w:t xml:space="preserve">… Ana Bilim / Ana Sanat Dalı Başkanlığı olarak aşağıda bilgileri verilen dersin </w:t>
      </w:r>
      <w:proofErr w:type="gramStart"/>
      <w:r w:rsidRPr="00BC7EE5">
        <w:rPr>
          <w:rFonts w:ascii="Times New Roman" w:hAnsi="Times New Roman" w:cs="Times New Roman"/>
          <w:bCs/>
          <w:sz w:val="20"/>
          <w:szCs w:val="20"/>
        </w:rPr>
        <w:t>20….</w:t>
      </w:r>
      <w:proofErr w:type="gramEnd"/>
      <w:r w:rsidRPr="00BC7EE5">
        <w:rPr>
          <w:rFonts w:ascii="Times New Roman" w:hAnsi="Times New Roman" w:cs="Times New Roman"/>
          <w:bCs/>
          <w:sz w:val="20"/>
          <w:szCs w:val="20"/>
        </w:rPr>
        <w:t>. /</w:t>
      </w:r>
      <w:proofErr w:type="gramStart"/>
      <w:r w:rsidRPr="00BC7EE5">
        <w:rPr>
          <w:rFonts w:ascii="Times New Roman" w:hAnsi="Times New Roman" w:cs="Times New Roman"/>
          <w:bCs/>
          <w:sz w:val="20"/>
          <w:szCs w:val="20"/>
        </w:rPr>
        <w:t>20….</w:t>
      </w:r>
      <w:proofErr w:type="gramEnd"/>
      <w:r w:rsidRPr="00BC7EE5">
        <w:rPr>
          <w:rFonts w:ascii="Times New Roman" w:hAnsi="Times New Roman" w:cs="Times New Roman"/>
          <w:bCs/>
          <w:sz w:val="20"/>
          <w:szCs w:val="20"/>
        </w:rPr>
        <w:t xml:space="preserve">. eğitim yılı itibariyle     </w:t>
      </w:r>
      <w:sdt>
        <w:sdtPr>
          <w:rPr>
            <w:rFonts w:ascii="Times New Roman" w:hAnsi="Times New Roman" w:cs="Times New Roman"/>
            <w:bCs/>
            <w:sz w:val="20"/>
            <w:szCs w:val="20"/>
          </w:rPr>
          <w:id w:val="-16868945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C7EE5">
            <w:rPr>
              <w:rFonts w:ascii="Segoe UI Symbol" w:eastAsia="MS Gothic" w:hAnsi="Segoe UI Symbol" w:cs="Segoe UI Symbol"/>
              <w:bCs/>
              <w:sz w:val="20"/>
              <w:szCs w:val="20"/>
            </w:rPr>
            <w:t>☐</w:t>
          </w:r>
        </w:sdtContent>
      </w:sdt>
      <w:r w:rsidRPr="00BC7EE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2E4107" w:rsidRPr="00BC7EE5">
        <w:rPr>
          <w:rFonts w:ascii="Times New Roman" w:hAnsi="Times New Roman" w:cs="Times New Roman"/>
          <w:bCs/>
          <w:sz w:val="20"/>
          <w:szCs w:val="20"/>
        </w:rPr>
        <w:t>B</w:t>
      </w:r>
      <w:r w:rsidRPr="00BC7EE5">
        <w:rPr>
          <w:rFonts w:ascii="Times New Roman" w:hAnsi="Times New Roman" w:cs="Times New Roman"/>
          <w:bCs/>
          <w:sz w:val="20"/>
          <w:szCs w:val="20"/>
        </w:rPr>
        <w:t xml:space="preserve">ahar    </w:t>
      </w:r>
      <w:sdt>
        <w:sdtPr>
          <w:rPr>
            <w:rFonts w:ascii="Times New Roman" w:hAnsi="Times New Roman" w:cs="Times New Roman"/>
            <w:bCs/>
            <w:sz w:val="20"/>
            <w:szCs w:val="20"/>
          </w:rPr>
          <w:id w:val="-15932346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C7EE5">
            <w:rPr>
              <w:rFonts w:ascii="Segoe UI Symbol" w:eastAsia="MS Gothic" w:hAnsi="Segoe UI Symbol" w:cs="Segoe UI Symbol"/>
              <w:bCs/>
              <w:sz w:val="20"/>
              <w:szCs w:val="20"/>
            </w:rPr>
            <w:t>☐</w:t>
          </w:r>
        </w:sdtContent>
      </w:sdt>
      <w:r w:rsidRPr="00BC7EE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2E4107" w:rsidRPr="00BC7EE5">
        <w:rPr>
          <w:rFonts w:ascii="Times New Roman" w:hAnsi="Times New Roman" w:cs="Times New Roman"/>
          <w:bCs/>
          <w:sz w:val="20"/>
          <w:szCs w:val="20"/>
        </w:rPr>
        <w:t>G</w:t>
      </w:r>
      <w:r w:rsidRPr="00BC7EE5">
        <w:rPr>
          <w:rFonts w:ascii="Times New Roman" w:hAnsi="Times New Roman" w:cs="Times New Roman"/>
          <w:bCs/>
          <w:sz w:val="20"/>
          <w:szCs w:val="20"/>
        </w:rPr>
        <w:t xml:space="preserve">üz   dönemlerinde açılması </w:t>
      </w:r>
      <w:r w:rsidR="006A162F" w:rsidRPr="00BC7EE5">
        <w:rPr>
          <w:rFonts w:ascii="Times New Roman" w:hAnsi="Times New Roman" w:cs="Times New Roman"/>
          <w:bCs/>
          <w:sz w:val="20"/>
          <w:szCs w:val="20"/>
        </w:rPr>
        <w:t>önerilmektedir</w:t>
      </w:r>
      <w:r w:rsidR="0036386D" w:rsidRPr="00BC7EE5">
        <w:rPr>
          <w:rFonts w:ascii="Times New Roman" w:hAnsi="Times New Roman" w:cs="Times New Roman"/>
          <w:bCs/>
          <w:sz w:val="20"/>
          <w:szCs w:val="20"/>
        </w:rPr>
        <w:t>.</w:t>
      </w:r>
    </w:p>
    <w:p w14:paraId="0C9CBD9B" w14:textId="40F316FB" w:rsidR="00377CAB" w:rsidRPr="00BC7EE5" w:rsidRDefault="00377CAB" w:rsidP="00DD1BB1">
      <w:pPr>
        <w:pStyle w:val="AralkYok"/>
        <w:ind w:firstLine="708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BC7EE5">
        <w:rPr>
          <w:rFonts w:ascii="Times New Roman" w:hAnsi="Times New Roman" w:cs="Times New Roman"/>
          <w:bCs/>
          <w:sz w:val="20"/>
          <w:szCs w:val="20"/>
        </w:rPr>
        <w:t>Gereğini arz ederim.</w:t>
      </w:r>
    </w:p>
    <w:p w14:paraId="77191BBB" w14:textId="77777777" w:rsidR="006A162F" w:rsidRPr="00BC7EE5" w:rsidRDefault="006A162F" w:rsidP="00DD1BB1">
      <w:pPr>
        <w:pStyle w:val="AralkYok"/>
        <w:ind w:firstLine="708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"/>
        <w:tblW w:w="7284" w:type="dxa"/>
        <w:jc w:val="righ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284"/>
        <w:gridCol w:w="3456"/>
      </w:tblGrid>
      <w:tr w:rsidR="006A162F" w:rsidRPr="00BC7EE5" w14:paraId="44EDAFE2" w14:textId="77777777" w:rsidTr="006A162F">
        <w:trPr>
          <w:trHeight w:val="397"/>
          <w:jc w:val="right"/>
        </w:trPr>
        <w:tc>
          <w:tcPr>
            <w:tcW w:w="3544" w:type="dxa"/>
            <w:vAlign w:val="center"/>
          </w:tcPr>
          <w:p w14:paraId="108A2F82" w14:textId="77777777" w:rsidR="006A162F" w:rsidRPr="00BC7EE5" w:rsidRDefault="006A162F" w:rsidP="00C050D9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İmza</w:t>
            </w:r>
          </w:p>
        </w:tc>
        <w:tc>
          <w:tcPr>
            <w:tcW w:w="284" w:type="dxa"/>
            <w:vAlign w:val="center"/>
          </w:tcPr>
          <w:p w14:paraId="204D5051" w14:textId="77777777" w:rsidR="006A162F" w:rsidRPr="00BC7EE5" w:rsidRDefault="006A162F" w:rsidP="00C050D9">
            <w:pPr>
              <w:pStyle w:val="AralkYok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3456" w:type="dxa"/>
            <w:vAlign w:val="center"/>
          </w:tcPr>
          <w:p w14:paraId="510EEED8" w14:textId="77777777" w:rsidR="006A162F" w:rsidRPr="00BC7EE5" w:rsidRDefault="006A162F" w:rsidP="00C050D9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A162F" w:rsidRPr="00BC7EE5" w14:paraId="6C18D0AF" w14:textId="77777777" w:rsidTr="006A162F">
        <w:trPr>
          <w:trHeight w:val="340"/>
          <w:jc w:val="right"/>
        </w:trPr>
        <w:tc>
          <w:tcPr>
            <w:tcW w:w="3544" w:type="dxa"/>
            <w:vAlign w:val="center"/>
          </w:tcPr>
          <w:p w14:paraId="6D813BA7" w14:textId="77777777" w:rsidR="006A162F" w:rsidRPr="00BC7EE5" w:rsidRDefault="006A162F" w:rsidP="00C050D9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Tarih</w:t>
            </w:r>
          </w:p>
        </w:tc>
        <w:tc>
          <w:tcPr>
            <w:tcW w:w="284" w:type="dxa"/>
            <w:vAlign w:val="center"/>
          </w:tcPr>
          <w:p w14:paraId="11DA6B9C" w14:textId="77777777" w:rsidR="006A162F" w:rsidRPr="00BC7EE5" w:rsidRDefault="006A162F" w:rsidP="00C050D9">
            <w:pPr>
              <w:pStyle w:val="AralkYok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3456" w:type="dxa"/>
            <w:vAlign w:val="center"/>
          </w:tc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1786158141"/>
              <w:placeholder>
                <w:docPart w:val="CB38309E6AE74333B06971B29A941186"/>
              </w:placeholder>
              <w:date>
                <w:dateFormat w:val="d.MM.yyyy"/>
                <w:lid w:val="tr-TR"/>
                <w:storeMappedDataAs w:val="dateTime"/>
                <w:calendar w:val="gregorian"/>
              </w:date>
            </w:sdtPr>
            <w:sdtContent>
              <w:p w14:paraId="035EEF8E" w14:textId="77777777" w:rsidR="006A162F" w:rsidRPr="00BC7EE5" w:rsidRDefault="006A162F" w:rsidP="00C050D9">
                <w:pPr>
                  <w:pStyle w:val="AralkYok"/>
                  <w:jc w:val="center"/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BC7EE5">
                  <w:rPr>
                    <w:rFonts w:ascii="Times New Roman" w:hAnsi="Times New Roman" w:cs="Times New Roman"/>
                    <w:sz w:val="20"/>
                    <w:szCs w:val="20"/>
                  </w:rPr>
                  <w:t>… / … / 20.</w:t>
                </w:r>
              </w:p>
            </w:sdtContent>
          </w:sdt>
        </w:tc>
      </w:tr>
      <w:tr w:rsidR="006A162F" w:rsidRPr="00BC7EE5" w14:paraId="7BC0D590" w14:textId="77777777" w:rsidTr="006A162F">
        <w:trPr>
          <w:trHeight w:val="340"/>
          <w:jc w:val="right"/>
        </w:trPr>
        <w:tc>
          <w:tcPr>
            <w:tcW w:w="3544" w:type="dxa"/>
            <w:vAlign w:val="center"/>
          </w:tcPr>
          <w:p w14:paraId="0F0AA8F6" w14:textId="5897AAD4" w:rsidR="006A162F" w:rsidRPr="00BC7EE5" w:rsidRDefault="006A162F" w:rsidP="00C050D9">
            <w:pPr>
              <w:pStyle w:val="AralkYok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na Bilim/ Ana Sanat Dalı Başkanı </w:t>
            </w:r>
            <w:r w:rsidR="001C5654"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Unvan</w:t>
            </w: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d </w:t>
            </w:r>
            <w:proofErr w:type="spellStart"/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Soyad</w:t>
            </w:r>
            <w:proofErr w:type="spellEnd"/>
          </w:p>
        </w:tc>
        <w:tc>
          <w:tcPr>
            <w:tcW w:w="284" w:type="dxa"/>
            <w:vAlign w:val="center"/>
          </w:tcPr>
          <w:p w14:paraId="2700A1B0" w14:textId="77777777" w:rsidR="006A162F" w:rsidRPr="00BC7EE5" w:rsidRDefault="006A162F" w:rsidP="00C050D9">
            <w:pPr>
              <w:pStyle w:val="AralkYok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3456" w:type="dxa"/>
            <w:vAlign w:val="center"/>
          </w:tcPr>
          <w:p w14:paraId="5E4798E1" w14:textId="77777777" w:rsidR="006A162F" w:rsidRPr="00BC7EE5" w:rsidRDefault="006A162F" w:rsidP="00C050D9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3CF61A54" w14:textId="77777777" w:rsidR="006A162F" w:rsidRPr="00BC7EE5" w:rsidRDefault="006A162F" w:rsidP="00DD1BB1">
      <w:pPr>
        <w:pStyle w:val="AralkYok"/>
        <w:ind w:firstLine="708"/>
        <w:jc w:val="both"/>
        <w:rPr>
          <w:rFonts w:ascii="Times New Roman" w:hAnsi="Times New Roman" w:cs="Times New Roman"/>
          <w:sz w:val="20"/>
          <w:szCs w:val="20"/>
        </w:rPr>
      </w:pPr>
    </w:p>
    <w:p w14:paraId="39A68A02" w14:textId="77777777" w:rsidR="00377CAB" w:rsidRPr="00BC7EE5" w:rsidRDefault="00377CAB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3B761A6E" w14:textId="77777777" w:rsidR="00BB3B70" w:rsidRPr="00BC7EE5" w:rsidRDefault="00BB3B70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W w:w="963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2762"/>
        <w:gridCol w:w="2762"/>
        <w:gridCol w:w="1133"/>
        <w:gridCol w:w="1134"/>
        <w:gridCol w:w="992"/>
        <w:gridCol w:w="853"/>
      </w:tblGrid>
      <w:tr w:rsidR="00BB3B70" w:rsidRPr="00BC7EE5" w14:paraId="5778B338" w14:textId="77777777" w:rsidTr="00BB3B70">
        <w:tc>
          <w:tcPr>
            <w:tcW w:w="9636" w:type="dxa"/>
            <w:gridSpan w:val="6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BB12F83" w14:textId="532EBB10" w:rsidR="00BB3B70" w:rsidRPr="00BC7EE5" w:rsidRDefault="00BB3B70" w:rsidP="00D94EB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ERS </w:t>
            </w:r>
            <w:r w:rsidR="005B4EE7"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ÖNERİSİ</w:t>
            </w:r>
          </w:p>
        </w:tc>
      </w:tr>
      <w:tr w:rsidR="00BB3B70" w:rsidRPr="00BC7EE5" w14:paraId="6E94B213" w14:textId="77777777" w:rsidTr="00BB3B70">
        <w:tc>
          <w:tcPr>
            <w:tcW w:w="5524" w:type="dxa"/>
            <w:gridSpan w:val="2"/>
            <w:shd w:val="clear" w:color="auto" w:fill="F2F2F2" w:themeFill="background1" w:themeFillShade="F2"/>
          </w:tcPr>
          <w:p w14:paraId="4C804448" w14:textId="4ACD8673" w:rsidR="00BB3B70" w:rsidRPr="00BC7EE5" w:rsidRDefault="00BB3B70" w:rsidP="00D94EB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rsin Adı (Türkçe / İngilizce)</w:t>
            </w:r>
          </w:p>
        </w:tc>
        <w:tc>
          <w:tcPr>
            <w:tcW w:w="1133" w:type="dxa"/>
            <w:shd w:val="clear" w:color="auto" w:fill="F2F2F2" w:themeFill="background1" w:themeFillShade="F2"/>
          </w:tcPr>
          <w:p w14:paraId="77629B16" w14:textId="3690DE95" w:rsidR="00BB3B70" w:rsidRPr="00BC7EE5" w:rsidRDefault="00BB3B70" w:rsidP="00D94EB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Kodu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1CE48B2A" w14:textId="77777777" w:rsidR="00BB3B70" w:rsidRPr="00BC7EE5" w:rsidRDefault="00BB3B70" w:rsidP="00D94EB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T+U Saat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06BB7A97" w14:textId="77777777" w:rsidR="00BB3B70" w:rsidRPr="00BC7EE5" w:rsidRDefault="00BB3B70" w:rsidP="00D94EB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Kredi</w:t>
            </w:r>
          </w:p>
        </w:tc>
        <w:tc>
          <w:tcPr>
            <w:tcW w:w="853" w:type="dxa"/>
            <w:shd w:val="clear" w:color="auto" w:fill="F2F2F2" w:themeFill="background1" w:themeFillShade="F2"/>
          </w:tcPr>
          <w:p w14:paraId="615AAC66" w14:textId="77777777" w:rsidR="00BB3B70" w:rsidRPr="00BC7EE5" w:rsidRDefault="00BB3B70" w:rsidP="00D94EB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AKTS</w:t>
            </w:r>
          </w:p>
        </w:tc>
      </w:tr>
      <w:tr w:rsidR="00BB3B70" w:rsidRPr="00BC7EE5" w14:paraId="09235366" w14:textId="77777777" w:rsidTr="00BB3B70">
        <w:tc>
          <w:tcPr>
            <w:tcW w:w="5524" w:type="dxa"/>
            <w:gridSpan w:val="2"/>
          </w:tcPr>
          <w:p w14:paraId="598067C1" w14:textId="6C0005D7" w:rsidR="00BB3B70" w:rsidRPr="00BC7EE5" w:rsidRDefault="00BB3B70" w:rsidP="00D94EB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3" w:type="dxa"/>
          </w:tcPr>
          <w:p w14:paraId="1A4C31BA" w14:textId="35FA4FB1" w:rsidR="00BB3B70" w:rsidRPr="00BC7EE5" w:rsidRDefault="00BB3B70" w:rsidP="00D94EB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81C5CE5" w14:textId="6AAACFFF" w:rsidR="00BB3B70" w:rsidRPr="00BC7EE5" w:rsidRDefault="00BB3B70" w:rsidP="00D94EB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</w:tc>
        <w:tc>
          <w:tcPr>
            <w:tcW w:w="992" w:type="dxa"/>
          </w:tcPr>
          <w:p w14:paraId="7324C376" w14:textId="3D651A32" w:rsidR="00BB3B70" w:rsidRPr="00BC7EE5" w:rsidRDefault="00BB3B70" w:rsidP="00D94EB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</w:tc>
        <w:tc>
          <w:tcPr>
            <w:tcW w:w="853" w:type="dxa"/>
          </w:tcPr>
          <w:p w14:paraId="646B72E3" w14:textId="71CC1596" w:rsidR="00BB3B70" w:rsidRPr="00BC7EE5" w:rsidRDefault="00BB3B70" w:rsidP="00D94EB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</w:tc>
      </w:tr>
      <w:tr w:rsidR="005B4EE7" w:rsidRPr="00BC7EE5" w14:paraId="250FB0E9" w14:textId="77777777" w:rsidTr="005B4EE7">
        <w:tc>
          <w:tcPr>
            <w:tcW w:w="2762" w:type="dxa"/>
            <w:shd w:val="clear" w:color="auto" w:fill="F2F2F2" w:themeFill="background1" w:themeFillShade="F2"/>
          </w:tcPr>
          <w:p w14:paraId="79FF280C" w14:textId="3E9D25B6" w:rsidR="005B4EE7" w:rsidRPr="00BC7EE5" w:rsidRDefault="005B4EE7" w:rsidP="00BB3B70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redi Gerekçesi</w:t>
            </w:r>
          </w:p>
        </w:tc>
        <w:tc>
          <w:tcPr>
            <w:tcW w:w="6874" w:type="dxa"/>
            <w:gridSpan w:val="5"/>
          </w:tcPr>
          <w:p w14:paraId="7E9B40BE" w14:textId="77777777" w:rsidR="005B4EE7" w:rsidRPr="00BC7EE5" w:rsidRDefault="005B4EE7" w:rsidP="00D94EB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</w:tc>
      </w:tr>
      <w:tr w:rsidR="005B4EE7" w:rsidRPr="00BC7EE5" w14:paraId="1C3BFE17" w14:textId="77777777" w:rsidTr="005B4EE7">
        <w:tc>
          <w:tcPr>
            <w:tcW w:w="2762" w:type="dxa"/>
            <w:shd w:val="clear" w:color="auto" w:fill="F2F2F2" w:themeFill="background1" w:themeFillShade="F2"/>
          </w:tcPr>
          <w:p w14:paraId="0B54B2E4" w14:textId="03EDE08D" w:rsidR="005B4EE7" w:rsidRPr="00BC7EE5" w:rsidRDefault="005B4EE7" w:rsidP="00BB3B70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rs Gerekçesi</w:t>
            </w:r>
          </w:p>
        </w:tc>
        <w:tc>
          <w:tcPr>
            <w:tcW w:w="6874" w:type="dxa"/>
            <w:gridSpan w:val="5"/>
          </w:tcPr>
          <w:p w14:paraId="0759D48E" w14:textId="77777777" w:rsidR="005B4EE7" w:rsidRPr="00BC7EE5" w:rsidRDefault="005B4EE7" w:rsidP="00D94EB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</w:tc>
      </w:tr>
    </w:tbl>
    <w:p w14:paraId="138C559C" w14:textId="77777777" w:rsidR="00BB3B70" w:rsidRPr="00BC7EE5" w:rsidRDefault="00BB3B70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W w:w="963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2972"/>
        <w:gridCol w:w="3402"/>
        <w:gridCol w:w="3262"/>
      </w:tblGrid>
      <w:tr w:rsidR="001C5654" w:rsidRPr="00BC7EE5" w14:paraId="4D478E64" w14:textId="77777777" w:rsidTr="001C5654">
        <w:tc>
          <w:tcPr>
            <w:tcW w:w="9636" w:type="dxa"/>
            <w:gridSpan w:val="3"/>
            <w:tcBorders>
              <w:top w:val="single" w:sz="4" w:space="0" w:color="D9D9D9" w:themeColor="background1" w:themeShade="D9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C1FDBFE" w14:textId="60B177F8" w:rsidR="001C5654" w:rsidRPr="00BC7EE5" w:rsidRDefault="001C5654" w:rsidP="00EF324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RS BİLGİLERİ</w:t>
            </w:r>
          </w:p>
        </w:tc>
      </w:tr>
      <w:tr w:rsidR="001C5654" w:rsidRPr="00BC7EE5" w14:paraId="70B4B5B9" w14:textId="77777777" w:rsidTr="001C5654">
        <w:tc>
          <w:tcPr>
            <w:tcW w:w="2972" w:type="dxa"/>
            <w:shd w:val="clear" w:color="auto" w:fill="F2F2F2" w:themeFill="background1" w:themeFillShade="F2"/>
          </w:tcPr>
          <w:p w14:paraId="639590F7" w14:textId="77777777" w:rsidR="001C5654" w:rsidRPr="00BC7EE5" w:rsidRDefault="001C5654" w:rsidP="00EF3249">
            <w:pPr>
              <w:tabs>
                <w:tab w:val="left" w:pos="301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Seviyesi</w:t>
            </w:r>
          </w:p>
        </w:tc>
        <w:tc>
          <w:tcPr>
            <w:tcW w:w="6664" w:type="dxa"/>
            <w:gridSpan w:val="2"/>
          </w:tcPr>
          <w:p w14:paraId="7BE73A4E" w14:textId="77777777" w:rsidR="001C5654" w:rsidRPr="00BC7EE5" w:rsidRDefault="00000000" w:rsidP="00EF3249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559853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565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1C565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Yüksek Lisans   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870885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565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1C565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Doktora    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850061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565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1C565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Tezsiz Yüksek Lisans</w:t>
            </w:r>
          </w:p>
        </w:tc>
      </w:tr>
      <w:tr w:rsidR="001C5654" w:rsidRPr="00BC7EE5" w14:paraId="0A6A445D" w14:textId="77777777" w:rsidTr="001C5654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511D5CBB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Türü</w:t>
            </w:r>
          </w:p>
        </w:tc>
        <w:tc>
          <w:tcPr>
            <w:tcW w:w="6664" w:type="dxa"/>
            <w:gridSpan w:val="2"/>
            <w:vAlign w:val="center"/>
          </w:tcPr>
          <w:p w14:paraId="6E7B4746" w14:textId="77777777" w:rsidR="001C5654" w:rsidRPr="00BC7EE5" w:rsidRDefault="00000000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065985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565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1C565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Zorunlu   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596912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565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1C565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eçmeli</w:t>
            </w:r>
          </w:p>
        </w:tc>
      </w:tr>
      <w:tr w:rsidR="001C5654" w:rsidRPr="00BC7EE5" w14:paraId="29142EFD" w14:textId="77777777" w:rsidTr="001C5654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29CD680C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Dili</w:t>
            </w:r>
          </w:p>
        </w:tc>
        <w:tc>
          <w:tcPr>
            <w:tcW w:w="6664" w:type="dxa"/>
            <w:gridSpan w:val="2"/>
            <w:vAlign w:val="center"/>
          </w:tcPr>
          <w:p w14:paraId="481D5A0B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5654" w:rsidRPr="00BC7EE5" w14:paraId="088F7D14" w14:textId="77777777" w:rsidTr="001C5654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065B7555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Öğretim Şekli</w:t>
            </w:r>
          </w:p>
        </w:tc>
        <w:tc>
          <w:tcPr>
            <w:tcW w:w="6664" w:type="dxa"/>
            <w:gridSpan w:val="2"/>
            <w:vAlign w:val="center"/>
          </w:tcPr>
          <w:p w14:paraId="7DB0F40C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C5654" w:rsidRPr="00BC7EE5" w14:paraId="7AA83E6D" w14:textId="77777777" w:rsidTr="001C5654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03BE208A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Amacı</w:t>
            </w:r>
          </w:p>
        </w:tc>
        <w:tc>
          <w:tcPr>
            <w:tcW w:w="6664" w:type="dxa"/>
            <w:gridSpan w:val="2"/>
            <w:vAlign w:val="center"/>
          </w:tcPr>
          <w:p w14:paraId="2FF3116B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1AF0140F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073E434B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C5654" w:rsidRPr="00BC7EE5" w14:paraId="2DA06F48" w14:textId="77777777" w:rsidTr="001C5654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236FE5EB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İçeriği</w:t>
            </w:r>
          </w:p>
        </w:tc>
        <w:tc>
          <w:tcPr>
            <w:tcW w:w="6664" w:type="dxa"/>
            <w:gridSpan w:val="2"/>
            <w:vAlign w:val="center"/>
          </w:tcPr>
          <w:p w14:paraId="16D427D7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640910CF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4AD6CDC2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C5654" w:rsidRPr="00BC7EE5" w14:paraId="0DDF294E" w14:textId="77777777" w:rsidTr="001C5654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7ED9F4E5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Yöntem ve Teknikleri</w:t>
            </w:r>
          </w:p>
        </w:tc>
        <w:tc>
          <w:tcPr>
            <w:tcW w:w="6664" w:type="dxa"/>
            <w:gridSpan w:val="2"/>
            <w:vAlign w:val="center"/>
          </w:tcPr>
          <w:p w14:paraId="0A94E9EF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C5654" w:rsidRPr="00BC7EE5" w14:paraId="1A44321B" w14:textId="77777777" w:rsidTr="001C5654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454040A5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Ön Koşulları</w:t>
            </w:r>
          </w:p>
        </w:tc>
        <w:tc>
          <w:tcPr>
            <w:tcW w:w="6664" w:type="dxa"/>
            <w:gridSpan w:val="2"/>
            <w:vAlign w:val="center"/>
          </w:tcPr>
          <w:p w14:paraId="4CFCD355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C5654" w:rsidRPr="00BC7EE5" w14:paraId="292DA0C4" w14:textId="77777777" w:rsidTr="001C5654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45430190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Koordinatörü</w:t>
            </w:r>
          </w:p>
        </w:tc>
        <w:tc>
          <w:tcPr>
            <w:tcW w:w="6664" w:type="dxa"/>
            <w:gridSpan w:val="2"/>
            <w:vAlign w:val="center"/>
          </w:tcPr>
          <w:p w14:paraId="369FBD4A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C5654" w:rsidRPr="00BC7EE5" w14:paraId="59AA3746" w14:textId="77777777" w:rsidTr="001C5654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567D53B9" w14:textId="77777777" w:rsidR="001C5654" w:rsidRPr="00BC7EE5" w:rsidRDefault="001C5654" w:rsidP="002E4107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 Veren Öğretim Elemanı / Elemanları</w:t>
            </w:r>
          </w:p>
        </w:tc>
        <w:tc>
          <w:tcPr>
            <w:tcW w:w="6664" w:type="dxa"/>
            <w:gridSpan w:val="2"/>
            <w:vAlign w:val="center"/>
          </w:tcPr>
          <w:p w14:paraId="2101B5DA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C5654" w:rsidRPr="00BC7EE5" w14:paraId="38E8E9D5" w14:textId="77777777" w:rsidTr="001C5654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7217526A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Yardımcıları</w:t>
            </w:r>
          </w:p>
        </w:tc>
        <w:tc>
          <w:tcPr>
            <w:tcW w:w="6664" w:type="dxa"/>
            <w:gridSpan w:val="2"/>
            <w:vAlign w:val="center"/>
          </w:tcPr>
          <w:p w14:paraId="03C1B27C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C5654" w:rsidRPr="00BC7EE5" w14:paraId="1E1050B3" w14:textId="77777777" w:rsidTr="001C5654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5A5F5F5A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in Staj Durumu</w:t>
            </w:r>
          </w:p>
        </w:tc>
        <w:tc>
          <w:tcPr>
            <w:tcW w:w="6664" w:type="dxa"/>
            <w:gridSpan w:val="2"/>
            <w:vAlign w:val="center"/>
          </w:tcPr>
          <w:p w14:paraId="17D9EAC5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C5654" w:rsidRPr="00BC7EE5" w14:paraId="01D68592" w14:textId="77777777" w:rsidTr="001C5654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72F4A14A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 Kaynakları</w:t>
            </w:r>
          </w:p>
        </w:tc>
        <w:tc>
          <w:tcPr>
            <w:tcW w:w="6664" w:type="dxa"/>
            <w:gridSpan w:val="2"/>
            <w:vAlign w:val="center"/>
          </w:tcPr>
          <w:p w14:paraId="2DDC91EA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C5654" w:rsidRPr="00BC7EE5" w14:paraId="351E605E" w14:textId="77777777" w:rsidTr="001C5654"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1DCED110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 Notları</w:t>
            </w:r>
          </w:p>
        </w:tc>
        <w:tc>
          <w:tcPr>
            <w:tcW w:w="6664" w:type="dxa"/>
            <w:gridSpan w:val="2"/>
            <w:vAlign w:val="center"/>
          </w:tcPr>
          <w:p w14:paraId="22370DEF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C5654" w:rsidRPr="00BC7EE5" w14:paraId="29A23500" w14:textId="77777777" w:rsidTr="001C5654">
        <w:trPr>
          <w:trHeight w:val="83"/>
        </w:trPr>
        <w:tc>
          <w:tcPr>
            <w:tcW w:w="2972" w:type="dxa"/>
            <w:vMerge w:val="restart"/>
            <w:shd w:val="clear" w:color="auto" w:fill="F2F2F2" w:themeFill="background1" w:themeFillShade="F2"/>
            <w:vAlign w:val="center"/>
          </w:tcPr>
          <w:p w14:paraId="6963C81E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t>Dersin Öğrenme Çıktıları</w:t>
            </w:r>
          </w:p>
        </w:tc>
        <w:tc>
          <w:tcPr>
            <w:tcW w:w="6664" w:type="dxa"/>
            <w:gridSpan w:val="2"/>
            <w:vAlign w:val="center"/>
          </w:tcPr>
          <w:p w14:paraId="34011C2A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.</w:t>
            </w:r>
          </w:p>
        </w:tc>
      </w:tr>
      <w:tr w:rsidR="001C5654" w:rsidRPr="00BC7EE5" w14:paraId="2485DD0E" w14:textId="77777777" w:rsidTr="001C5654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4ED80E40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64" w:type="dxa"/>
            <w:gridSpan w:val="2"/>
            <w:vAlign w:val="center"/>
          </w:tcPr>
          <w:p w14:paraId="51A79181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2.</w:t>
            </w:r>
          </w:p>
        </w:tc>
      </w:tr>
      <w:tr w:rsidR="001C5654" w:rsidRPr="00BC7EE5" w14:paraId="6128C9C4" w14:textId="77777777" w:rsidTr="001C5654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3E7E17BC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64" w:type="dxa"/>
            <w:gridSpan w:val="2"/>
            <w:vAlign w:val="center"/>
          </w:tcPr>
          <w:p w14:paraId="0661633D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3.</w:t>
            </w:r>
          </w:p>
        </w:tc>
      </w:tr>
      <w:tr w:rsidR="001C5654" w:rsidRPr="00BC7EE5" w14:paraId="1CD1E7CA" w14:textId="77777777" w:rsidTr="001C5654">
        <w:trPr>
          <w:trHeight w:val="82"/>
        </w:trPr>
        <w:tc>
          <w:tcPr>
            <w:tcW w:w="2972" w:type="dxa"/>
            <w:vMerge w:val="restart"/>
            <w:shd w:val="clear" w:color="auto" w:fill="F2F2F2" w:themeFill="background1" w:themeFillShade="F2"/>
            <w:vAlign w:val="center"/>
          </w:tcPr>
          <w:p w14:paraId="74D13D4A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 Yapısı</w:t>
            </w:r>
          </w:p>
        </w:tc>
        <w:tc>
          <w:tcPr>
            <w:tcW w:w="3402" w:type="dxa"/>
            <w:vAlign w:val="center"/>
          </w:tcPr>
          <w:p w14:paraId="1A293EF7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atematik ve Temel Bilimler</w:t>
            </w: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ab/>
            </w:r>
          </w:p>
        </w:tc>
        <w:tc>
          <w:tcPr>
            <w:tcW w:w="3262" w:type="dxa"/>
            <w:vAlign w:val="center"/>
          </w:tcPr>
          <w:p w14:paraId="3B613F9B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1C5654" w:rsidRPr="00BC7EE5" w14:paraId="5B22E813" w14:textId="77777777" w:rsidTr="001C5654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3BB5F8FD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4F1DDC20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ühendislik Bilimleri</w:t>
            </w:r>
          </w:p>
        </w:tc>
        <w:tc>
          <w:tcPr>
            <w:tcW w:w="3262" w:type="dxa"/>
            <w:vAlign w:val="center"/>
          </w:tcPr>
          <w:p w14:paraId="479285C6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1C5654" w:rsidRPr="00BC7EE5" w14:paraId="3A713EC5" w14:textId="77777777" w:rsidTr="001C5654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652E175D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34432B4B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Eğitim Bilimleri</w:t>
            </w:r>
          </w:p>
        </w:tc>
        <w:tc>
          <w:tcPr>
            <w:tcW w:w="3262" w:type="dxa"/>
            <w:vAlign w:val="center"/>
          </w:tcPr>
          <w:p w14:paraId="0FE0B44A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1C5654" w:rsidRPr="00BC7EE5" w14:paraId="257A699F" w14:textId="77777777" w:rsidTr="001C5654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2581D4C6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00CC752B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Fen Bilimleri</w:t>
            </w:r>
          </w:p>
        </w:tc>
        <w:tc>
          <w:tcPr>
            <w:tcW w:w="3262" w:type="dxa"/>
            <w:vAlign w:val="center"/>
          </w:tcPr>
          <w:p w14:paraId="3EB79FCE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1C5654" w:rsidRPr="00BC7EE5" w14:paraId="40671108" w14:textId="77777777" w:rsidTr="001C5654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6432B826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08CF7D46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lan Bilgisi</w:t>
            </w:r>
          </w:p>
        </w:tc>
        <w:tc>
          <w:tcPr>
            <w:tcW w:w="3262" w:type="dxa"/>
            <w:vAlign w:val="center"/>
          </w:tcPr>
          <w:p w14:paraId="1B059663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1C5654" w:rsidRPr="00BC7EE5" w14:paraId="377B882F" w14:textId="77777777" w:rsidTr="001C5654">
        <w:trPr>
          <w:trHeight w:val="82"/>
        </w:trPr>
        <w:tc>
          <w:tcPr>
            <w:tcW w:w="2972" w:type="dxa"/>
            <w:vMerge w:val="restart"/>
            <w:shd w:val="clear" w:color="auto" w:fill="F2F2F2" w:themeFill="background1" w:themeFillShade="F2"/>
            <w:vAlign w:val="center"/>
          </w:tcPr>
          <w:p w14:paraId="4D053B2B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ğerlendirme Sistemi</w:t>
            </w:r>
          </w:p>
        </w:tc>
        <w:tc>
          <w:tcPr>
            <w:tcW w:w="3402" w:type="dxa"/>
            <w:vAlign w:val="center"/>
          </w:tcPr>
          <w:p w14:paraId="5CBBC39A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a Sınav</w:t>
            </w:r>
          </w:p>
        </w:tc>
        <w:tc>
          <w:tcPr>
            <w:tcW w:w="3262" w:type="dxa"/>
            <w:vAlign w:val="center"/>
          </w:tcPr>
          <w:p w14:paraId="2A4BC2C3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1C5654" w:rsidRPr="00BC7EE5" w14:paraId="50D9B09D" w14:textId="77777777" w:rsidTr="001C5654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192448A5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2003A60E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Kısa Sınav</w:t>
            </w:r>
          </w:p>
        </w:tc>
        <w:tc>
          <w:tcPr>
            <w:tcW w:w="3262" w:type="dxa"/>
            <w:vAlign w:val="center"/>
          </w:tcPr>
          <w:p w14:paraId="47061ED5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1C5654" w:rsidRPr="00BC7EE5" w14:paraId="562931FC" w14:textId="77777777" w:rsidTr="001C5654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4A594BB4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5EBA1BF8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Ödev</w:t>
            </w:r>
          </w:p>
        </w:tc>
        <w:tc>
          <w:tcPr>
            <w:tcW w:w="3262" w:type="dxa"/>
            <w:vAlign w:val="center"/>
          </w:tcPr>
          <w:p w14:paraId="24CFE24C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1C5654" w:rsidRPr="00BC7EE5" w14:paraId="17FF5417" w14:textId="77777777" w:rsidTr="001C5654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056F691E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1E204BD6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Devam</w:t>
            </w:r>
          </w:p>
        </w:tc>
        <w:tc>
          <w:tcPr>
            <w:tcW w:w="3262" w:type="dxa"/>
            <w:vAlign w:val="center"/>
          </w:tcPr>
          <w:p w14:paraId="580A2376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1C5654" w:rsidRPr="00BC7EE5" w14:paraId="3E5DF8D6" w14:textId="77777777" w:rsidTr="001C5654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3949B140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5B21B53F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Uygulama</w:t>
            </w:r>
          </w:p>
        </w:tc>
        <w:tc>
          <w:tcPr>
            <w:tcW w:w="3262" w:type="dxa"/>
            <w:vAlign w:val="center"/>
          </w:tcPr>
          <w:p w14:paraId="3733194A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1C5654" w:rsidRPr="00BC7EE5" w14:paraId="56F3B644" w14:textId="77777777" w:rsidTr="001C5654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361FF220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02987AF0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Proje</w:t>
            </w:r>
          </w:p>
        </w:tc>
        <w:tc>
          <w:tcPr>
            <w:tcW w:w="3262" w:type="dxa"/>
            <w:vAlign w:val="center"/>
          </w:tcPr>
          <w:p w14:paraId="2EB0FD57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  <w:tr w:rsidR="001C5654" w:rsidRPr="00BC7EE5" w14:paraId="766B3ECB" w14:textId="77777777" w:rsidTr="001C5654">
        <w:trPr>
          <w:trHeight w:val="82"/>
        </w:trPr>
        <w:tc>
          <w:tcPr>
            <w:tcW w:w="2972" w:type="dxa"/>
            <w:vMerge/>
            <w:shd w:val="clear" w:color="auto" w:fill="F2F2F2" w:themeFill="background1" w:themeFillShade="F2"/>
            <w:vAlign w:val="center"/>
          </w:tcPr>
          <w:p w14:paraId="5EA4405E" w14:textId="77777777" w:rsidR="001C5654" w:rsidRPr="00BC7EE5" w:rsidRDefault="001C5654" w:rsidP="00EF3249">
            <w:pPr>
              <w:tabs>
                <w:tab w:val="left" w:pos="1605"/>
              </w:tabs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5E46450A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Yarıyıl Sonu Sınavı</w:t>
            </w: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ab/>
            </w:r>
          </w:p>
        </w:tc>
        <w:tc>
          <w:tcPr>
            <w:tcW w:w="3262" w:type="dxa"/>
            <w:vAlign w:val="center"/>
          </w:tcPr>
          <w:p w14:paraId="48D38A3E" w14:textId="77777777" w:rsidR="001C5654" w:rsidRPr="00BC7EE5" w:rsidRDefault="001C5654" w:rsidP="00EF3249">
            <w:pPr>
              <w:tabs>
                <w:tab w:val="left" w:pos="301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% …</w:t>
            </w:r>
          </w:p>
        </w:tc>
      </w:tr>
    </w:tbl>
    <w:p w14:paraId="031593D3" w14:textId="77777777" w:rsidR="001C5654" w:rsidRPr="00BC7EE5" w:rsidRDefault="001C5654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64251055" w14:textId="77777777" w:rsidR="001C5654" w:rsidRPr="00BC7EE5" w:rsidRDefault="001C5654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1936128B" w14:textId="77777777" w:rsidR="00BB3B70" w:rsidRPr="00BC7EE5" w:rsidRDefault="00BB3B70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W w:w="96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706"/>
        <w:gridCol w:w="6800"/>
        <w:gridCol w:w="2129"/>
      </w:tblGrid>
      <w:tr w:rsidR="005B4EE7" w:rsidRPr="00BC7EE5" w14:paraId="25C0029C" w14:textId="77777777" w:rsidTr="00C51E45">
        <w:trPr>
          <w:trHeight w:val="227"/>
        </w:trPr>
        <w:tc>
          <w:tcPr>
            <w:tcW w:w="9635" w:type="dxa"/>
            <w:gridSpan w:val="3"/>
            <w:shd w:val="clear" w:color="auto" w:fill="F2F2F2" w:themeFill="background1" w:themeFillShade="F2"/>
          </w:tcPr>
          <w:p w14:paraId="2FDF54AB" w14:textId="230D9B69" w:rsidR="005B4EE7" w:rsidRPr="00BC7EE5" w:rsidRDefault="00031174" w:rsidP="00D94EB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AFTALIK KONU PROGRAMI</w:t>
            </w:r>
          </w:p>
        </w:tc>
      </w:tr>
      <w:tr w:rsidR="005B4EE7" w:rsidRPr="00BC7EE5" w14:paraId="15F4C76A" w14:textId="77777777" w:rsidTr="00C51E45">
        <w:trPr>
          <w:trHeight w:val="22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230D005" w14:textId="77777777" w:rsidR="005B4EE7" w:rsidRPr="00BC7EE5" w:rsidRDefault="005B4EE7" w:rsidP="00D94EB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afta</w:t>
            </w:r>
          </w:p>
        </w:tc>
        <w:tc>
          <w:tcPr>
            <w:tcW w:w="6794" w:type="dxa"/>
            <w:shd w:val="clear" w:color="auto" w:fill="F2F2F2" w:themeFill="background1" w:themeFillShade="F2"/>
            <w:vAlign w:val="center"/>
          </w:tcPr>
          <w:p w14:paraId="35A9363F" w14:textId="021D94BC" w:rsidR="005B4EE7" w:rsidRPr="00BC7EE5" w:rsidRDefault="005B4EE7" w:rsidP="002E4107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Konular</w:t>
            </w:r>
            <w:r w:rsidR="002E4107"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br/>
            </w:r>
            <w:r w:rsidR="002E4107" w:rsidRPr="00BC7EE5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(Türkçe/İngilizce)</w:t>
            </w: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3792CDFA" w14:textId="76A26975" w:rsidR="005B4EE7" w:rsidRPr="00BC7EE5" w:rsidRDefault="005B4EE7" w:rsidP="002E4107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Ön Hazırlık</w:t>
            </w:r>
            <w:r w:rsidR="002E4107"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br/>
            </w:r>
            <w:r w:rsidR="002E4107" w:rsidRPr="00BC7EE5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(Türkçe/İngilizce)</w:t>
            </w:r>
          </w:p>
        </w:tc>
      </w:tr>
      <w:tr w:rsidR="005B4EE7" w:rsidRPr="00BC7EE5" w14:paraId="2516B39A" w14:textId="77777777" w:rsidTr="00C51E45">
        <w:trPr>
          <w:trHeight w:val="284"/>
        </w:trPr>
        <w:tc>
          <w:tcPr>
            <w:tcW w:w="0" w:type="auto"/>
          </w:tcPr>
          <w:p w14:paraId="6A92EDF2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6794" w:type="dxa"/>
          </w:tcPr>
          <w:p w14:paraId="21BF3ED9" w14:textId="07DB90A7" w:rsidR="005B4EE7" w:rsidRPr="00BC7EE5" w:rsidRDefault="005B4EE7" w:rsidP="000311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40DACDD1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4EE7" w:rsidRPr="00BC7EE5" w14:paraId="7F0521A4" w14:textId="77777777" w:rsidTr="00C51E45">
        <w:trPr>
          <w:trHeight w:val="284"/>
        </w:trPr>
        <w:tc>
          <w:tcPr>
            <w:tcW w:w="0" w:type="auto"/>
          </w:tcPr>
          <w:p w14:paraId="72F4EB44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6794" w:type="dxa"/>
          </w:tcPr>
          <w:p w14:paraId="38F2851E" w14:textId="0D4912B1" w:rsidR="005B4EE7" w:rsidRPr="00BC7EE5" w:rsidRDefault="005B4EE7" w:rsidP="000311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4AE99BA7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4EE7" w:rsidRPr="00BC7EE5" w14:paraId="6EF84375" w14:textId="77777777" w:rsidTr="00C51E45">
        <w:trPr>
          <w:trHeight w:val="284"/>
        </w:trPr>
        <w:tc>
          <w:tcPr>
            <w:tcW w:w="0" w:type="auto"/>
          </w:tcPr>
          <w:p w14:paraId="02E897D4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6794" w:type="dxa"/>
          </w:tcPr>
          <w:p w14:paraId="30154E3F" w14:textId="475EBEBF" w:rsidR="005B4EE7" w:rsidRPr="00BC7EE5" w:rsidRDefault="005B4EE7" w:rsidP="000311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3C67A380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4EE7" w:rsidRPr="00BC7EE5" w14:paraId="33B0B4E9" w14:textId="77777777" w:rsidTr="00C51E45">
        <w:trPr>
          <w:trHeight w:val="284"/>
        </w:trPr>
        <w:tc>
          <w:tcPr>
            <w:tcW w:w="0" w:type="auto"/>
          </w:tcPr>
          <w:p w14:paraId="4540D72A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6794" w:type="dxa"/>
          </w:tcPr>
          <w:p w14:paraId="638B433E" w14:textId="18C887A6" w:rsidR="005B4EE7" w:rsidRPr="00BC7EE5" w:rsidRDefault="005B4EE7" w:rsidP="000311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709F8B52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4EE7" w:rsidRPr="00BC7EE5" w14:paraId="76317160" w14:textId="77777777" w:rsidTr="00C51E45">
        <w:trPr>
          <w:trHeight w:val="284"/>
        </w:trPr>
        <w:tc>
          <w:tcPr>
            <w:tcW w:w="0" w:type="auto"/>
          </w:tcPr>
          <w:p w14:paraId="1D192CAF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5</w:t>
            </w:r>
          </w:p>
        </w:tc>
        <w:tc>
          <w:tcPr>
            <w:tcW w:w="6794" w:type="dxa"/>
          </w:tcPr>
          <w:p w14:paraId="69D3E779" w14:textId="6008AB38" w:rsidR="005B4EE7" w:rsidRPr="00BC7EE5" w:rsidRDefault="005B4EE7" w:rsidP="000311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01640C1D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4EE7" w:rsidRPr="00BC7EE5" w14:paraId="4A8EB453" w14:textId="77777777" w:rsidTr="00C51E45">
        <w:trPr>
          <w:trHeight w:val="284"/>
        </w:trPr>
        <w:tc>
          <w:tcPr>
            <w:tcW w:w="0" w:type="auto"/>
          </w:tcPr>
          <w:p w14:paraId="61D75C98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6794" w:type="dxa"/>
          </w:tcPr>
          <w:p w14:paraId="1E082E2E" w14:textId="479D5ADC" w:rsidR="005B4EE7" w:rsidRPr="00BC7EE5" w:rsidRDefault="005B4EE7" w:rsidP="000311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3AE050F6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4EE7" w:rsidRPr="00BC7EE5" w14:paraId="63D742FB" w14:textId="77777777" w:rsidTr="00C51E45">
        <w:trPr>
          <w:trHeight w:val="284"/>
        </w:trPr>
        <w:tc>
          <w:tcPr>
            <w:tcW w:w="0" w:type="auto"/>
          </w:tcPr>
          <w:p w14:paraId="5FA8AE84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7</w:t>
            </w:r>
          </w:p>
        </w:tc>
        <w:tc>
          <w:tcPr>
            <w:tcW w:w="6794" w:type="dxa"/>
          </w:tcPr>
          <w:p w14:paraId="653BDA0A" w14:textId="7AB389C0" w:rsidR="005B4EE7" w:rsidRPr="00BC7EE5" w:rsidRDefault="005B4EE7" w:rsidP="000311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4428948A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4EE7" w:rsidRPr="00BC7EE5" w14:paraId="7AE58FB3" w14:textId="77777777" w:rsidTr="00C51E45">
        <w:trPr>
          <w:trHeight w:val="284"/>
        </w:trPr>
        <w:tc>
          <w:tcPr>
            <w:tcW w:w="0" w:type="auto"/>
          </w:tcPr>
          <w:p w14:paraId="543170A6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8</w:t>
            </w:r>
          </w:p>
        </w:tc>
        <w:tc>
          <w:tcPr>
            <w:tcW w:w="6794" w:type="dxa"/>
          </w:tcPr>
          <w:p w14:paraId="07BB6580" w14:textId="54B8972A" w:rsidR="005B4EE7" w:rsidRPr="00BC7EE5" w:rsidRDefault="005B4EE7" w:rsidP="000311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3B31A722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4EE7" w:rsidRPr="00BC7EE5" w14:paraId="621DC010" w14:textId="77777777" w:rsidTr="00C51E45">
        <w:trPr>
          <w:trHeight w:val="284"/>
        </w:trPr>
        <w:tc>
          <w:tcPr>
            <w:tcW w:w="0" w:type="auto"/>
          </w:tcPr>
          <w:p w14:paraId="53C6C9C0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9</w:t>
            </w:r>
          </w:p>
        </w:tc>
        <w:tc>
          <w:tcPr>
            <w:tcW w:w="6794" w:type="dxa"/>
          </w:tcPr>
          <w:p w14:paraId="0C36B12E" w14:textId="488C0F62" w:rsidR="005B4EE7" w:rsidRPr="00BC7EE5" w:rsidRDefault="005B4EE7" w:rsidP="000311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2937F0CD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4EE7" w:rsidRPr="00BC7EE5" w14:paraId="5EF4E517" w14:textId="77777777" w:rsidTr="00C51E45">
        <w:trPr>
          <w:trHeight w:val="284"/>
        </w:trPr>
        <w:tc>
          <w:tcPr>
            <w:tcW w:w="0" w:type="auto"/>
          </w:tcPr>
          <w:p w14:paraId="2A5E0C9E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0</w:t>
            </w:r>
          </w:p>
        </w:tc>
        <w:tc>
          <w:tcPr>
            <w:tcW w:w="6794" w:type="dxa"/>
          </w:tcPr>
          <w:p w14:paraId="7516C4F7" w14:textId="4036F65F" w:rsidR="005B4EE7" w:rsidRPr="00BC7EE5" w:rsidRDefault="005B4EE7" w:rsidP="000311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058F2115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4EE7" w:rsidRPr="00BC7EE5" w14:paraId="2EE71969" w14:textId="77777777" w:rsidTr="00C51E45">
        <w:trPr>
          <w:trHeight w:val="284"/>
        </w:trPr>
        <w:tc>
          <w:tcPr>
            <w:tcW w:w="0" w:type="auto"/>
          </w:tcPr>
          <w:p w14:paraId="7405819D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1</w:t>
            </w:r>
          </w:p>
        </w:tc>
        <w:tc>
          <w:tcPr>
            <w:tcW w:w="6794" w:type="dxa"/>
            <w:vAlign w:val="center"/>
          </w:tcPr>
          <w:p w14:paraId="124A5135" w14:textId="17967733" w:rsidR="005B4EE7" w:rsidRPr="00BC7EE5" w:rsidRDefault="005B4EE7" w:rsidP="000311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481A2AC1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4EE7" w:rsidRPr="00BC7EE5" w14:paraId="400EBD9E" w14:textId="77777777" w:rsidTr="00C51E45">
        <w:trPr>
          <w:trHeight w:val="284"/>
        </w:trPr>
        <w:tc>
          <w:tcPr>
            <w:tcW w:w="0" w:type="auto"/>
          </w:tcPr>
          <w:p w14:paraId="72C6AF2D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2</w:t>
            </w:r>
          </w:p>
        </w:tc>
        <w:tc>
          <w:tcPr>
            <w:tcW w:w="6794" w:type="dxa"/>
            <w:vAlign w:val="center"/>
          </w:tcPr>
          <w:p w14:paraId="4B3B4FFA" w14:textId="0267AD75" w:rsidR="005B4EE7" w:rsidRPr="00BC7EE5" w:rsidRDefault="005B4EE7" w:rsidP="000311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3D7802C3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4EE7" w:rsidRPr="00BC7EE5" w14:paraId="693A5195" w14:textId="77777777" w:rsidTr="00C51E45">
        <w:trPr>
          <w:trHeight w:val="284"/>
        </w:trPr>
        <w:tc>
          <w:tcPr>
            <w:tcW w:w="0" w:type="auto"/>
          </w:tcPr>
          <w:p w14:paraId="108D3AE1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3</w:t>
            </w:r>
          </w:p>
        </w:tc>
        <w:tc>
          <w:tcPr>
            <w:tcW w:w="6794" w:type="dxa"/>
            <w:vAlign w:val="center"/>
          </w:tcPr>
          <w:p w14:paraId="15189378" w14:textId="5E761162" w:rsidR="005B4EE7" w:rsidRPr="00BC7EE5" w:rsidRDefault="005B4EE7" w:rsidP="000311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6ADE323E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4EE7" w:rsidRPr="00BC7EE5" w14:paraId="543840A3" w14:textId="77777777" w:rsidTr="00C51E45">
        <w:trPr>
          <w:trHeight w:val="284"/>
        </w:trPr>
        <w:tc>
          <w:tcPr>
            <w:tcW w:w="0" w:type="auto"/>
          </w:tcPr>
          <w:p w14:paraId="7D58B20B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4</w:t>
            </w:r>
          </w:p>
        </w:tc>
        <w:tc>
          <w:tcPr>
            <w:tcW w:w="6794" w:type="dxa"/>
            <w:vAlign w:val="center"/>
          </w:tcPr>
          <w:p w14:paraId="4EB345EF" w14:textId="7285B910" w:rsidR="005B4EE7" w:rsidRPr="00BC7EE5" w:rsidRDefault="005B4EE7" w:rsidP="000311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4E8EB811" w14:textId="77777777" w:rsidR="005B4EE7" w:rsidRPr="00BC7EE5" w:rsidRDefault="005B4EE7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174" w:rsidRPr="00BC7EE5" w14:paraId="1597E73E" w14:textId="77777777" w:rsidTr="00C51E45">
        <w:trPr>
          <w:trHeight w:val="284"/>
        </w:trPr>
        <w:tc>
          <w:tcPr>
            <w:tcW w:w="0" w:type="auto"/>
          </w:tcPr>
          <w:p w14:paraId="5BD2D7E0" w14:textId="2BA6D2FB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5</w:t>
            </w:r>
          </w:p>
        </w:tc>
        <w:tc>
          <w:tcPr>
            <w:tcW w:w="6794" w:type="dxa"/>
            <w:vAlign w:val="center"/>
          </w:tcPr>
          <w:p w14:paraId="42B09C05" w14:textId="77777777" w:rsidR="00031174" w:rsidRPr="00BC7EE5" w:rsidRDefault="00031174" w:rsidP="000311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0C5E3806" w14:textId="77777777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6FFB9EC" w14:textId="77777777" w:rsidR="00BB3B70" w:rsidRDefault="00BB3B70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4C948688" w14:textId="77777777" w:rsidR="003A6CC8" w:rsidRDefault="003A6CC8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278F9AE3" w14:textId="77777777" w:rsidR="003A6CC8" w:rsidRDefault="003A6CC8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676BB5B3" w14:textId="77777777" w:rsidR="003A6CC8" w:rsidRDefault="003A6CC8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22FAC52A" w14:textId="77777777" w:rsidR="003A6CC8" w:rsidRDefault="003A6CC8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57EAF309" w14:textId="77777777" w:rsidR="003A6CC8" w:rsidRDefault="003A6CC8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58BBE707" w14:textId="77777777" w:rsidR="003A6CC8" w:rsidRDefault="003A6CC8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3DF4E78D" w14:textId="77777777" w:rsidR="003A6CC8" w:rsidRPr="00BC7EE5" w:rsidRDefault="003A6CC8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01907EB9" w14:textId="77777777" w:rsidR="00BB3B70" w:rsidRPr="00BC7EE5" w:rsidRDefault="00BB3B70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W w:w="9634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5637"/>
        <w:gridCol w:w="1134"/>
        <w:gridCol w:w="1276"/>
        <w:gridCol w:w="1587"/>
      </w:tblGrid>
      <w:tr w:rsidR="002E4107" w:rsidRPr="00BC7EE5" w14:paraId="2BAEEAFF" w14:textId="77777777" w:rsidTr="00EF3249">
        <w:tc>
          <w:tcPr>
            <w:tcW w:w="9634" w:type="dxa"/>
            <w:gridSpan w:val="4"/>
          </w:tcPr>
          <w:p w14:paraId="2A76D3FA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AKTS / İŞ YÜKÜ TABLOSU</w:t>
            </w:r>
          </w:p>
        </w:tc>
      </w:tr>
      <w:tr w:rsidR="002E4107" w:rsidRPr="00BC7EE5" w14:paraId="3E932D46" w14:textId="77777777" w:rsidTr="00EF3249">
        <w:tc>
          <w:tcPr>
            <w:tcW w:w="5637" w:type="dxa"/>
            <w:shd w:val="clear" w:color="auto" w:fill="EDEDED" w:themeFill="accent3" w:themeFillTint="33"/>
            <w:vAlign w:val="center"/>
          </w:tcPr>
          <w:p w14:paraId="707A15EB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tkinlik</w:t>
            </w:r>
          </w:p>
        </w:tc>
        <w:tc>
          <w:tcPr>
            <w:tcW w:w="1134" w:type="dxa"/>
            <w:shd w:val="clear" w:color="auto" w:fill="EDEDED" w:themeFill="accent3" w:themeFillTint="33"/>
            <w:vAlign w:val="center"/>
          </w:tcPr>
          <w:p w14:paraId="16A7DE0C" w14:textId="77777777" w:rsidR="002E4107" w:rsidRPr="00BC7EE5" w:rsidRDefault="002E4107" w:rsidP="00EF3249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yısı</w:t>
            </w:r>
          </w:p>
        </w:tc>
        <w:tc>
          <w:tcPr>
            <w:tcW w:w="1276" w:type="dxa"/>
            <w:shd w:val="clear" w:color="auto" w:fill="EDEDED" w:themeFill="accent3" w:themeFillTint="33"/>
            <w:vAlign w:val="center"/>
          </w:tcPr>
          <w:p w14:paraId="40FE27A2" w14:textId="77777777" w:rsidR="002E4107" w:rsidRPr="00BC7EE5" w:rsidRDefault="002E4107" w:rsidP="00EF3249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üresi (Saat)</w:t>
            </w:r>
          </w:p>
        </w:tc>
        <w:tc>
          <w:tcPr>
            <w:tcW w:w="1587" w:type="dxa"/>
            <w:shd w:val="clear" w:color="auto" w:fill="EDEDED" w:themeFill="accent3" w:themeFillTint="33"/>
            <w:vAlign w:val="center"/>
          </w:tcPr>
          <w:p w14:paraId="7143514F" w14:textId="77777777" w:rsidR="002E4107" w:rsidRPr="00BC7EE5" w:rsidRDefault="002E4107" w:rsidP="00EF3249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plam İş Yükü (Saat)</w:t>
            </w:r>
          </w:p>
        </w:tc>
      </w:tr>
      <w:tr w:rsidR="002E4107" w:rsidRPr="00BC7EE5" w14:paraId="5D8F5FA2" w14:textId="77777777" w:rsidTr="00EF3249">
        <w:tc>
          <w:tcPr>
            <w:tcW w:w="5637" w:type="dxa"/>
          </w:tcPr>
          <w:p w14:paraId="2F3CADB9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sz w:val="20"/>
                <w:szCs w:val="20"/>
              </w:rPr>
              <w:t>Ders Süresi (Sınav haftası dâhil değildir: 14x toplam ders saati)</w:t>
            </w:r>
          </w:p>
        </w:tc>
        <w:tc>
          <w:tcPr>
            <w:tcW w:w="1134" w:type="dxa"/>
          </w:tcPr>
          <w:p w14:paraId="45E15D23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1BED3C4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7" w:type="dxa"/>
          </w:tcPr>
          <w:p w14:paraId="40CEEE0E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4107" w:rsidRPr="00BC7EE5" w14:paraId="38BBBC04" w14:textId="77777777" w:rsidTr="00EF3249">
        <w:tc>
          <w:tcPr>
            <w:tcW w:w="5637" w:type="dxa"/>
            <w:shd w:val="clear" w:color="auto" w:fill="EDEDED" w:themeFill="accent3" w:themeFillTint="33"/>
          </w:tcPr>
          <w:p w14:paraId="6054ADCE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sz w:val="20"/>
                <w:szCs w:val="20"/>
              </w:rPr>
              <w:t>Sınıf Dışı Ders Çalışma Süresi (Ön çalışma, pekiştirme)</w:t>
            </w:r>
          </w:p>
        </w:tc>
        <w:tc>
          <w:tcPr>
            <w:tcW w:w="1134" w:type="dxa"/>
            <w:shd w:val="clear" w:color="auto" w:fill="EDEDED" w:themeFill="accent3" w:themeFillTint="33"/>
          </w:tcPr>
          <w:p w14:paraId="2B9C9D84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EDEDED" w:themeFill="accent3" w:themeFillTint="33"/>
          </w:tcPr>
          <w:p w14:paraId="32539716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7" w:type="dxa"/>
            <w:shd w:val="clear" w:color="auto" w:fill="EDEDED" w:themeFill="accent3" w:themeFillTint="33"/>
          </w:tcPr>
          <w:p w14:paraId="4BD8016E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4107" w:rsidRPr="00BC7EE5" w14:paraId="17E72E49" w14:textId="77777777" w:rsidTr="00EF3249">
        <w:tc>
          <w:tcPr>
            <w:tcW w:w="5637" w:type="dxa"/>
          </w:tcPr>
          <w:p w14:paraId="1528C43E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sz w:val="20"/>
                <w:szCs w:val="20"/>
              </w:rPr>
              <w:t>Ödevler</w:t>
            </w:r>
          </w:p>
        </w:tc>
        <w:tc>
          <w:tcPr>
            <w:tcW w:w="1134" w:type="dxa"/>
          </w:tcPr>
          <w:p w14:paraId="57FD2962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6296A8C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7" w:type="dxa"/>
          </w:tcPr>
          <w:p w14:paraId="1DE93D73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4107" w:rsidRPr="00BC7EE5" w14:paraId="56BBFBAC" w14:textId="77777777" w:rsidTr="00EF3249">
        <w:tc>
          <w:tcPr>
            <w:tcW w:w="5637" w:type="dxa"/>
            <w:shd w:val="clear" w:color="auto" w:fill="EDEDED" w:themeFill="accent3" w:themeFillTint="33"/>
          </w:tcPr>
          <w:p w14:paraId="1AE76144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sz w:val="20"/>
                <w:szCs w:val="20"/>
              </w:rPr>
              <w:t>Ara Sınavlar</w:t>
            </w:r>
          </w:p>
        </w:tc>
        <w:tc>
          <w:tcPr>
            <w:tcW w:w="1134" w:type="dxa"/>
            <w:shd w:val="clear" w:color="auto" w:fill="EDEDED" w:themeFill="accent3" w:themeFillTint="33"/>
          </w:tcPr>
          <w:p w14:paraId="398B30C4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EDEDED" w:themeFill="accent3" w:themeFillTint="33"/>
          </w:tcPr>
          <w:p w14:paraId="2BDA987C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7" w:type="dxa"/>
            <w:shd w:val="clear" w:color="auto" w:fill="EDEDED" w:themeFill="accent3" w:themeFillTint="33"/>
          </w:tcPr>
          <w:p w14:paraId="7C18993F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4107" w:rsidRPr="00BC7EE5" w14:paraId="6902284D" w14:textId="77777777" w:rsidTr="00EF3249">
        <w:tc>
          <w:tcPr>
            <w:tcW w:w="5637" w:type="dxa"/>
          </w:tcPr>
          <w:p w14:paraId="04B2E402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sz w:val="20"/>
                <w:szCs w:val="20"/>
              </w:rPr>
              <w:t>Uygulama</w:t>
            </w:r>
          </w:p>
        </w:tc>
        <w:tc>
          <w:tcPr>
            <w:tcW w:w="1134" w:type="dxa"/>
          </w:tcPr>
          <w:p w14:paraId="5DE1D121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B20C5DE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7" w:type="dxa"/>
          </w:tcPr>
          <w:p w14:paraId="7353982F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4107" w:rsidRPr="00BC7EE5" w14:paraId="35F402A8" w14:textId="77777777" w:rsidTr="00EF3249">
        <w:tc>
          <w:tcPr>
            <w:tcW w:w="5637" w:type="dxa"/>
            <w:shd w:val="clear" w:color="auto" w:fill="EDEDED" w:themeFill="accent3" w:themeFillTint="33"/>
          </w:tcPr>
          <w:p w14:paraId="12D0FB1A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sz w:val="20"/>
                <w:szCs w:val="20"/>
              </w:rPr>
              <w:t>Proje</w:t>
            </w:r>
          </w:p>
        </w:tc>
        <w:tc>
          <w:tcPr>
            <w:tcW w:w="1134" w:type="dxa"/>
            <w:shd w:val="clear" w:color="auto" w:fill="EDEDED" w:themeFill="accent3" w:themeFillTint="33"/>
          </w:tcPr>
          <w:p w14:paraId="763DC1D9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EDEDED" w:themeFill="accent3" w:themeFillTint="33"/>
          </w:tcPr>
          <w:p w14:paraId="3A42A4E2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7" w:type="dxa"/>
            <w:shd w:val="clear" w:color="auto" w:fill="EDEDED" w:themeFill="accent3" w:themeFillTint="33"/>
          </w:tcPr>
          <w:p w14:paraId="29BC401B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4107" w:rsidRPr="00BC7EE5" w14:paraId="22DD7E4F" w14:textId="77777777" w:rsidTr="00EF3249">
        <w:tc>
          <w:tcPr>
            <w:tcW w:w="5637" w:type="dxa"/>
          </w:tcPr>
          <w:p w14:paraId="6D16BF5F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sz w:val="20"/>
                <w:szCs w:val="20"/>
              </w:rPr>
              <w:t>Yarıyıl Sonu Sınavı</w:t>
            </w:r>
          </w:p>
        </w:tc>
        <w:tc>
          <w:tcPr>
            <w:tcW w:w="1134" w:type="dxa"/>
          </w:tcPr>
          <w:p w14:paraId="1CB87F46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CF7594C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7" w:type="dxa"/>
          </w:tcPr>
          <w:p w14:paraId="6829B3A4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4107" w:rsidRPr="00BC7EE5" w14:paraId="32FE7475" w14:textId="77777777" w:rsidTr="00EF3249">
        <w:tc>
          <w:tcPr>
            <w:tcW w:w="8047" w:type="dxa"/>
            <w:gridSpan w:val="3"/>
            <w:shd w:val="clear" w:color="auto" w:fill="EDEDED" w:themeFill="accent3" w:themeFillTint="33"/>
          </w:tcPr>
          <w:p w14:paraId="26436D79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plam İş Yükü</w:t>
            </w:r>
          </w:p>
        </w:tc>
        <w:tc>
          <w:tcPr>
            <w:tcW w:w="1587" w:type="dxa"/>
            <w:shd w:val="clear" w:color="auto" w:fill="EDEDED" w:themeFill="accent3" w:themeFillTint="33"/>
          </w:tcPr>
          <w:p w14:paraId="03CB8D75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4107" w:rsidRPr="00BC7EE5" w14:paraId="38546B15" w14:textId="77777777" w:rsidTr="00EF3249">
        <w:tc>
          <w:tcPr>
            <w:tcW w:w="8047" w:type="dxa"/>
            <w:gridSpan w:val="3"/>
          </w:tcPr>
          <w:p w14:paraId="66C673C2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KTS Kredisi </w:t>
            </w:r>
            <w:r w:rsidRPr="00BC7EE5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BC7EE5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Toplam İş Yükü / 30 saat</w:t>
            </w:r>
            <w:r w:rsidRPr="00BC7EE5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87" w:type="dxa"/>
          </w:tcPr>
          <w:p w14:paraId="6653CFB6" w14:textId="77777777" w:rsidR="002E4107" w:rsidRPr="00BC7EE5" w:rsidRDefault="002E4107" w:rsidP="00EF3249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6C3C775" w14:textId="77777777" w:rsidR="002E4107" w:rsidRPr="00BC7EE5" w:rsidRDefault="002E4107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2FDDDAC1" w14:textId="77777777" w:rsidR="002E4107" w:rsidRPr="00BC7EE5" w:rsidRDefault="002E4107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314B227D" w14:textId="77777777" w:rsidR="002E4107" w:rsidRPr="00BC7EE5" w:rsidRDefault="002E4107" w:rsidP="00F472BA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W w:w="963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57" w:type="dxa"/>
        </w:tblCellMar>
        <w:tblLook w:val="04A0" w:firstRow="1" w:lastRow="0" w:firstColumn="1" w:lastColumn="0" w:noHBand="0" w:noVBand="1"/>
      </w:tblPr>
      <w:tblGrid>
        <w:gridCol w:w="534"/>
        <w:gridCol w:w="6974"/>
        <w:gridCol w:w="453"/>
        <w:gridCol w:w="425"/>
        <w:gridCol w:w="426"/>
        <w:gridCol w:w="425"/>
        <w:gridCol w:w="397"/>
      </w:tblGrid>
      <w:tr w:rsidR="00031174" w:rsidRPr="00BC7EE5" w14:paraId="5B6E750D" w14:textId="77777777" w:rsidTr="00C51E45">
        <w:tc>
          <w:tcPr>
            <w:tcW w:w="9634" w:type="dxa"/>
            <w:gridSpan w:val="7"/>
            <w:shd w:val="clear" w:color="auto" w:fill="F2F2F2" w:themeFill="background1" w:themeFillShade="F2"/>
          </w:tcPr>
          <w:p w14:paraId="064335AA" w14:textId="77777777" w:rsidR="00031174" w:rsidRPr="00BC7EE5" w:rsidRDefault="00031174" w:rsidP="00D94EB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RSİN PROGRAM ÇIKTILARINA KATKISI</w:t>
            </w:r>
          </w:p>
        </w:tc>
      </w:tr>
      <w:tr w:rsidR="00031174" w:rsidRPr="00BC7EE5" w14:paraId="14830044" w14:textId="77777777" w:rsidTr="00C51E45">
        <w:tc>
          <w:tcPr>
            <w:tcW w:w="534" w:type="dxa"/>
            <w:vMerge w:val="restart"/>
            <w:shd w:val="clear" w:color="auto" w:fill="F2F2F2" w:themeFill="background1" w:themeFillShade="F2"/>
            <w:vAlign w:val="center"/>
          </w:tcPr>
          <w:p w14:paraId="378D59B3" w14:textId="77777777" w:rsidR="00031174" w:rsidRPr="00BC7EE5" w:rsidRDefault="00031174" w:rsidP="00D94EB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974" w:type="dxa"/>
            <w:vMerge w:val="restart"/>
            <w:shd w:val="clear" w:color="auto" w:fill="F2F2F2" w:themeFill="background1" w:themeFillShade="F2"/>
            <w:vAlign w:val="center"/>
          </w:tcPr>
          <w:p w14:paraId="44B70A09" w14:textId="77777777" w:rsidR="00031174" w:rsidRPr="00BC7EE5" w:rsidRDefault="00031174" w:rsidP="00D94EB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Program Öğrenme Çıktıları</w:t>
            </w:r>
          </w:p>
        </w:tc>
        <w:tc>
          <w:tcPr>
            <w:tcW w:w="2126" w:type="dxa"/>
            <w:gridSpan w:val="5"/>
            <w:shd w:val="clear" w:color="auto" w:fill="F2F2F2" w:themeFill="background1" w:themeFillShade="F2"/>
            <w:vAlign w:val="center"/>
          </w:tcPr>
          <w:p w14:paraId="3D08C539" w14:textId="77777777" w:rsidR="00031174" w:rsidRPr="00BC7EE5" w:rsidRDefault="00031174" w:rsidP="00D94EB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Katkı Düzeyi</w:t>
            </w:r>
          </w:p>
        </w:tc>
      </w:tr>
      <w:tr w:rsidR="00031174" w:rsidRPr="00BC7EE5" w14:paraId="78F38978" w14:textId="77777777" w:rsidTr="00C51E45">
        <w:trPr>
          <w:trHeight w:val="204"/>
        </w:trPr>
        <w:tc>
          <w:tcPr>
            <w:tcW w:w="534" w:type="dxa"/>
            <w:vMerge/>
            <w:shd w:val="clear" w:color="auto" w:fill="F2F2F2" w:themeFill="background1" w:themeFillShade="F2"/>
            <w:vAlign w:val="center"/>
          </w:tcPr>
          <w:p w14:paraId="00ADDB0B" w14:textId="77777777" w:rsidR="00031174" w:rsidRPr="00BC7EE5" w:rsidRDefault="00031174" w:rsidP="00D94EB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974" w:type="dxa"/>
            <w:vMerge/>
            <w:shd w:val="clear" w:color="auto" w:fill="F2F2F2" w:themeFill="background1" w:themeFillShade="F2"/>
            <w:vAlign w:val="center"/>
          </w:tcPr>
          <w:p w14:paraId="28B8DA2A" w14:textId="77777777" w:rsidR="00031174" w:rsidRPr="00BC7EE5" w:rsidRDefault="00031174" w:rsidP="00D94EB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53" w:type="dxa"/>
            <w:shd w:val="clear" w:color="auto" w:fill="F2F2F2" w:themeFill="background1" w:themeFillShade="F2"/>
            <w:vAlign w:val="center"/>
          </w:tcPr>
          <w:p w14:paraId="56963455" w14:textId="77777777" w:rsidR="00031174" w:rsidRPr="00BC7EE5" w:rsidRDefault="00031174" w:rsidP="00D94EB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5B627343" w14:textId="77777777" w:rsidR="00031174" w:rsidRPr="00BC7EE5" w:rsidRDefault="00031174" w:rsidP="00D94EB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6AECB358" w14:textId="77777777" w:rsidR="00031174" w:rsidRPr="00BC7EE5" w:rsidRDefault="00031174" w:rsidP="00D94EB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15A9274A" w14:textId="77777777" w:rsidR="00031174" w:rsidRPr="00BC7EE5" w:rsidRDefault="00031174" w:rsidP="00D94EB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397" w:type="dxa"/>
            <w:shd w:val="clear" w:color="auto" w:fill="F2F2F2" w:themeFill="background1" w:themeFillShade="F2"/>
            <w:vAlign w:val="center"/>
          </w:tcPr>
          <w:p w14:paraId="15550027" w14:textId="77777777" w:rsidR="00031174" w:rsidRPr="00BC7EE5" w:rsidRDefault="00031174" w:rsidP="00D94EB5">
            <w:pPr>
              <w:tabs>
                <w:tab w:val="left" w:pos="3015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</w:tr>
      <w:tr w:rsidR="00031174" w:rsidRPr="00BC7EE5" w14:paraId="4040D77D" w14:textId="77777777" w:rsidTr="00C51E45">
        <w:tc>
          <w:tcPr>
            <w:tcW w:w="534" w:type="dxa"/>
          </w:tcPr>
          <w:p w14:paraId="31EDAE5D" w14:textId="77777777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6974" w:type="dxa"/>
          </w:tcPr>
          <w:p w14:paraId="064703AD" w14:textId="61F3F49E" w:rsidR="00031174" w:rsidRPr="00BC7EE5" w:rsidRDefault="00031174" w:rsidP="000311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dxa"/>
          </w:tcPr>
          <w:p w14:paraId="6D64A7D0" w14:textId="624F3C45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672450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4986B798" w14:textId="34FC2439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716699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6" w:type="dxa"/>
          </w:tcPr>
          <w:p w14:paraId="503E24C0" w14:textId="5CD4F1EE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377978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7B14AE1E" w14:textId="387C3D93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086662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7" w:type="dxa"/>
          </w:tcPr>
          <w:p w14:paraId="6368A2F7" w14:textId="5ECD74B0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71715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031174" w:rsidRPr="00BC7EE5" w14:paraId="7BF9CD1E" w14:textId="77777777" w:rsidTr="00C51E45">
        <w:trPr>
          <w:trHeight w:val="303"/>
        </w:trPr>
        <w:tc>
          <w:tcPr>
            <w:tcW w:w="534" w:type="dxa"/>
          </w:tcPr>
          <w:p w14:paraId="1297B69F" w14:textId="77777777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6974" w:type="dxa"/>
          </w:tcPr>
          <w:p w14:paraId="6145ADED" w14:textId="66FC3A85" w:rsidR="00031174" w:rsidRPr="00BC7EE5" w:rsidRDefault="00031174" w:rsidP="0003117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dxa"/>
          </w:tcPr>
          <w:p w14:paraId="492E57D4" w14:textId="3447B16B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697349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11EC4E17" w14:textId="681624E7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878231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6" w:type="dxa"/>
          </w:tcPr>
          <w:p w14:paraId="317C7550" w14:textId="33729BDF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526175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0EAD574E" w14:textId="7933F976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581268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7" w:type="dxa"/>
          </w:tcPr>
          <w:p w14:paraId="2AFB0BA0" w14:textId="020FF17B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369422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031174" w:rsidRPr="00BC7EE5" w14:paraId="04B9D58A" w14:textId="77777777" w:rsidTr="00C51E45">
        <w:tc>
          <w:tcPr>
            <w:tcW w:w="534" w:type="dxa"/>
          </w:tcPr>
          <w:p w14:paraId="393EE97E" w14:textId="77777777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6974" w:type="dxa"/>
          </w:tcPr>
          <w:p w14:paraId="3D904856" w14:textId="755DFA72" w:rsidR="00031174" w:rsidRPr="00BC7EE5" w:rsidRDefault="00031174" w:rsidP="000311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dxa"/>
          </w:tcPr>
          <w:p w14:paraId="6333E29B" w14:textId="0F555F9B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061209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58894C91" w14:textId="7EA21BB4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764028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6" w:type="dxa"/>
          </w:tcPr>
          <w:p w14:paraId="264B44F9" w14:textId="447B0AA3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650132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30A1C652" w14:textId="18155FCE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39286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7" w:type="dxa"/>
          </w:tcPr>
          <w:p w14:paraId="494204AA" w14:textId="302C9EA1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902021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031174" w:rsidRPr="00BC7EE5" w14:paraId="45FA5A0B" w14:textId="77777777" w:rsidTr="00C51E45">
        <w:tc>
          <w:tcPr>
            <w:tcW w:w="534" w:type="dxa"/>
          </w:tcPr>
          <w:p w14:paraId="6841B232" w14:textId="77777777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6974" w:type="dxa"/>
          </w:tcPr>
          <w:p w14:paraId="3B5E28AB" w14:textId="315DEA77" w:rsidR="00031174" w:rsidRPr="00BC7EE5" w:rsidRDefault="00031174" w:rsidP="0003117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dxa"/>
          </w:tcPr>
          <w:p w14:paraId="264AEF4E" w14:textId="7EB15CC8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300071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23CB4C3E" w14:textId="626B186F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478185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6" w:type="dxa"/>
          </w:tcPr>
          <w:p w14:paraId="4938B63F" w14:textId="179D65DE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124882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1FB472EB" w14:textId="0B1103B6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36062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7" w:type="dxa"/>
          </w:tcPr>
          <w:p w14:paraId="68A967A7" w14:textId="500DB9D3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973170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031174" w:rsidRPr="00BC7EE5" w14:paraId="0946444A" w14:textId="77777777" w:rsidTr="00C51E45">
        <w:tc>
          <w:tcPr>
            <w:tcW w:w="534" w:type="dxa"/>
          </w:tcPr>
          <w:p w14:paraId="305D32CF" w14:textId="77777777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6974" w:type="dxa"/>
          </w:tcPr>
          <w:p w14:paraId="02730EBD" w14:textId="7AF8A53A" w:rsidR="00031174" w:rsidRPr="00BC7EE5" w:rsidRDefault="00031174" w:rsidP="0003117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dxa"/>
          </w:tcPr>
          <w:p w14:paraId="13090C7B" w14:textId="6B6A1DD6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360592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5D30776B" w14:textId="07556C8C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94453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6" w:type="dxa"/>
          </w:tcPr>
          <w:p w14:paraId="27621F36" w14:textId="792444F3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414436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7A541E33" w14:textId="17853E41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301268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7" w:type="dxa"/>
          </w:tcPr>
          <w:p w14:paraId="08178497" w14:textId="10B018C3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933324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031174" w:rsidRPr="00BC7EE5" w14:paraId="5D3A80CC" w14:textId="77777777" w:rsidTr="00C51E45">
        <w:tc>
          <w:tcPr>
            <w:tcW w:w="534" w:type="dxa"/>
          </w:tcPr>
          <w:p w14:paraId="67B67D88" w14:textId="77777777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6974" w:type="dxa"/>
          </w:tcPr>
          <w:p w14:paraId="5EFAC284" w14:textId="2FE7A5A5" w:rsidR="00031174" w:rsidRPr="00BC7EE5" w:rsidRDefault="00031174" w:rsidP="0003117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dxa"/>
          </w:tcPr>
          <w:p w14:paraId="5505224F" w14:textId="71300F89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039207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4102212B" w14:textId="5D44AEDD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429737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6" w:type="dxa"/>
          </w:tcPr>
          <w:p w14:paraId="09BF3AC0" w14:textId="2F1B931D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8095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083DA036" w14:textId="2743A61E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614220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7" w:type="dxa"/>
          </w:tcPr>
          <w:p w14:paraId="3F37DD88" w14:textId="1D16C632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654362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031174" w:rsidRPr="00BC7EE5" w14:paraId="29A2CD59" w14:textId="77777777" w:rsidTr="00C51E45">
        <w:tc>
          <w:tcPr>
            <w:tcW w:w="534" w:type="dxa"/>
          </w:tcPr>
          <w:p w14:paraId="286BFC82" w14:textId="77777777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6974" w:type="dxa"/>
          </w:tcPr>
          <w:p w14:paraId="51C2DE5E" w14:textId="64CA8348" w:rsidR="00031174" w:rsidRPr="00BC7EE5" w:rsidRDefault="00031174" w:rsidP="0003117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dxa"/>
          </w:tcPr>
          <w:p w14:paraId="3BD99F81" w14:textId="06624AA0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214122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26C8EC29" w14:textId="1F97FEBD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575624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6" w:type="dxa"/>
          </w:tcPr>
          <w:p w14:paraId="0518A1A3" w14:textId="02E1E989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613887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1CFD9B4C" w14:textId="0689EC96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762298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7" w:type="dxa"/>
          </w:tcPr>
          <w:p w14:paraId="483B651C" w14:textId="25736730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461153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031174" w:rsidRPr="00BC7EE5" w14:paraId="3F04DB3D" w14:textId="77777777" w:rsidTr="00C51E45">
        <w:tc>
          <w:tcPr>
            <w:tcW w:w="534" w:type="dxa"/>
          </w:tcPr>
          <w:p w14:paraId="65AC9191" w14:textId="77777777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6974" w:type="dxa"/>
          </w:tcPr>
          <w:p w14:paraId="28595765" w14:textId="481B40EA" w:rsidR="00031174" w:rsidRPr="00BC7EE5" w:rsidRDefault="00031174" w:rsidP="0003117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dxa"/>
          </w:tcPr>
          <w:p w14:paraId="067A90DE" w14:textId="1E03A668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28606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27143997" w14:textId="7F1C13FD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244149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6" w:type="dxa"/>
          </w:tcPr>
          <w:p w14:paraId="4DF21E63" w14:textId="283C6CB4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603375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5C848F35" w14:textId="0EEFF930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393580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7" w:type="dxa"/>
          </w:tcPr>
          <w:p w14:paraId="6476DCE3" w14:textId="7114614C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365984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031174" w:rsidRPr="00BC7EE5" w14:paraId="63E38DA8" w14:textId="77777777" w:rsidTr="00C51E45">
        <w:tc>
          <w:tcPr>
            <w:tcW w:w="534" w:type="dxa"/>
          </w:tcPr>
          <w:p w14:paraId="385B86C8" w14:textId="77777777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6974" w:type="dxa"/>
          </w:tcPr>
          <w:p w14:paraId="2A4E7568" w14:textId="58963017" w:rsidR="00031174" w:rsidRPr="00BC7EE5" w:rsidRDefault="00031174" w:rsidP="0003117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dxa"/>
          </w:tcPr>
          <w:p w14:paraId="1EFAECF3" w14:textId="5DEA8AC8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438799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1B60FBC6" w14:textId="0BA83BCE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428965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6" w:type="dxa"/>
          </w:tcPr>
          <w:p w14:paraId="72A79812" w14:textId="3B55ED2D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648709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2281CCC6" w14:textId="77B0B586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315841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7" w:type="dxa"/>
          </w:tcPr>
          <w:p w14:paraId="68998080" w14:textId="5F828D93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808435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031174" w:rsidRPr="00BC7EE5" w14:paraId="5A7610AD" w14:textId="77777777" w:rsidTr="00C51E45">
        <w:tc>
          <w:tcPr>
            <w:tcW w:w="534" w:type="dxa"/>
          </w:tcPr>
          <w:p w14:paraId="2BBE5A19" w14:textId="77777777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6974" w:type="dxa"/>
          </w:tcPr>
          <w:p w14:paraId="4093326B" w14:textId="14BFCF74" w:rsidR="00031174" w:rsidRPr="00BC7EE5" w:rsidRDefault="00031174" w:rsidP="000311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dxa"/>
          </w:tcPr>
          <w:p w14:paraId="6A021BB2" w14:textId="0CAC1FF3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330721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6DED59EC" w14:textId="5B26A5DB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609195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6" w:type="dxa"/>
          </w:tcPr>
          <w:p w14:paraId="459F9FE8" w14:textId="16CFDA6F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722443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17C653C9" w14:textId="6B6955C1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570655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7" w:type="dxa"/>
          </w:tcPr>
          <w:p w14:paraId="2E890AF4" w14:textId="3E087B78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559982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031174" w:rsidRPr="00BC7EE5" w14:paraId="454BED5D" w14:textId="77777777" w:rsidTr="00C51E45">
        <w:tc>
          <w:tcPr>
            <w:tcW w:w="534" w:type="dxa"/>
          </w:tcPr>
          <w:p w14:paraId="7E6A951C" w14:textId="77777777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6974" w:type="dxa"/>
          </w:tcPr>
          <w:p w14:paraId="59E75253" w14:textId="1D865A9A" w:rsidR="00031174" w:rsidRPr="00BC7EE5" w:rsidRDefault="00031174" w:rsidP="0003117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dxa"/>
          </w:tcPr>
          <w:p w14:paraId="1A4E1D6F" w14:textId="6828C614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69571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41CBF8A7" w14:textId="0D4D57EF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378867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6" w:type="dxa"/>
          </w:tcPr>
          <w:p w14:paraId="490EE387" w14:textId="3983B32B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113317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5B3B891C" w14:textId="680D6C1B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45352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7" w:type="dxa"/>
          </w:tcPr>
          <w:p w14:paraId="1607D390" w14:textId="38349381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85704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031174" w:rsidRPr="00BC7EE5" w14:paraId="2DE49D11" w14:textId="77777777" w:rsidTr="00C51E45">
        <w:tc>
          <w:tcPr>
            <w:tcW w:w="534" w:type="dxa"/>
          </w:tcPr>
          <w:p w14:paraId="0CDDEF84" w14:textId="77777777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6974" w:type="dxa"/>
          </w:tcPr>
          <w:p w14:paraId="393A4F8E" w14:textId="464E8808" w:rsidR="00031174" w:rsidRPr="00BC7EE5" w:rsidRDefault="00031174" w:rsidP="0003117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dxa"/>
          </w:tcPr>
          <w:p w14:paraId="0D0AC1B2" w14:textId="467D528A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4719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70B58B99" w14:textId="653B1A0B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698005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6" w:type="dxa"/>
          </w:tcPr>
          <w:p w14:paraId="7FB966C9" w14:textId="31C89F1C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419068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06A9371E" w14:textId="3627861A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873378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7" w:type="dxa"/>
          </w:tcPr>
          <w:p w14:paraId="24B42463" w14:textId="6C58E893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474906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031174" w:rsidRPr="00BC7EE5" w14:paraId="0F680D65" w14:textId="77777777" w:rsidTr="00C51E45">
        <w:tc>
          <w:tcPr>
            <w:tcW w:w="534" w:type="dxa"/>
          </w:tcPr>
          <w:p w14:paraId="366A6A5F" w14:textId="77777777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6974" w:type="dxa"/>
          </w:tcPr>
          <w:p w14:paraId="2B7F8625" w14:textId="4DC57CB0" w:rsidR="00031174" w:rsidRPr="00BC7EE5" w:rsidRDefault="00031174" w:rsidP="000311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dxa"/>
          </w:tcPr>
          <w:p w14:paraId="564A05CB" w14:textId="600B548A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582828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70CD1A1B" w14:textId="3BC4E155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321548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6" w:type="dxa"/>
          </w:tcPr>
          <w:p w14:paraId="076F6417" w14:textId="4AAACC37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50047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575F7795" w14:textId="2E4D0285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252012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7" w:type="dxa"/>
          </w:tcPr>
          <w:p w14:paraId="047B75EF" w14:textId="6BF40266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405021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031174" w:rsidRPr="00BC7EE5" w14:paraId="54E50404" w14:textId="77777777" w:rsidTr="00C51E45">
        <w:tc>
          <w:tcPr>
            <w:tcW w:w="534" w:type="dxa"/>
          </w:tcPr>
          <w:p w14:paraId="25D69EAE" w14:textId="77777777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6974" w:type="dxa"/>
          </w:tcPr>
          <w:p w14:paraId="35923B86" w14:textId="2C4D475A" w:rsidR="00031174" w:rsidRPr="00BC7EE5" w:rsidRDefault="00031174" w:rsidP="0003117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dxa"/>
          </w:tcPr>
          <w:p w14:paraId="46025401" w14:textId="0E14F234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533922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625D7969" w14:textId="1F35F66A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369807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6" w:type="dxa"/>
          </w:tcPr>
          <w:p w14:paraId="3707A330" w14:textId="39D77426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718470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3B0C2D72" w14:textId="707DF4DD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228142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7" w:type="dxa"/>
          </w:tcPr>
          <w:p w14:paraId="5D38536A" w14:textId="0C7D096E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370742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031174" w:rsidRPr="00BC7EE5" w14:paraId="095F7A29" w14:textId="77777777" w:rsidTr="00C51E45">
        <w:tc>
          <w:tcPr>
            <w:tcW w:w="534" w:type="dxa"/>
          </w:tcPr>
          <w:p w14:paraId="70D7E69D" w14:textId="77777777" w:rsidR="00031174" w:rsidRPr="00BC7EE5" w:rsidRDefault="00031174" w:rsidP="00031174">
            <w:pPr>
              <w:tabs>
                <w:tab w:val="left" w:pos="301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6974" w:type="dxa"/>
          </w:tcPr>
          <w:p w14:paraId="25B71B15" w14:textId="2BB71240" w:rsidR="00031174" w:rsidRPr="00BC7EE5" w:rsidRDefault="00031174" w:rsidP="0003117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dxa"/>
          </w:tcPr>
          <w:p w14:paraId="7C96CCD1" w14:textId="071B08B5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455938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403C661C" w14:textId="7B587314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394974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6" w:type="dxa"/>
          </w:tcPr>
          <w:p w14:paraId="6826277F" w14:textId="14B5E01A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857631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1AC61F7C" w14:textId="4E2525AF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448042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7" w:type="dxa"/>
          </w:tcPr>
          <w:p w14:paraId="3DB2A48D" w14:textId="63438F29" w:rsidR="00031174" w:rsidRPr="00BC7EE5" w:rsidRDefault="00000000" w:rsidP="00031174">
            <w:pPr>
              <w:tabs>
                <w:tab w:val="left" w:pos="301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740521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1174" w:rsidRPr="00BC7EE5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031174" w:rsidRPr="00BC7E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</w:tbl>
    <w:p w14:paraId="5FEA512E" w14:textId="77777777" w:rsidR="00BB3B70" w:rsidRPr="00BC7EE5" w:rsidRDefault="00BB3B70" w:rsidP="00031174">
      <w:pPr>
        <w:pStyle w:val="AralkYok"/>
        <w:rPr>
          <w:rFonts w:ascii="Times New Roman" w:hAnsi="Times New Roman" w:cs="Times New Roman"/>
          <w:sz w:val="20"/>
          <w:szCs w:val="20"/>
        </w:rPr>
      </w:pPr>
    </w:p>
    <w:p w14:paraId="47184B8C" w14:textId="77777777" w:rsidR="004648A1" w:rsidRPr="00BC7EE5" w:rsidRDefault="004648A1" w:rsidP="00C90E7F">
      <w:pPr>
        <w:pStyle w:val="AralkYok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pPr w:leftFromText="141" w:rightFromText="141" w:vertAnchor="text" w:horzAnchor="margin" w:tblpY="-23"/>
        <w:tblW w:w="5003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34"/>
      </w:tblGrid>
      <w:tr w:rsidR="005B3FEA" w:rsidRPr="00BC7EE5" w14:paraId="01C28C54" w14:textId="77777777" w:rsidTr="005B3FEA">
        <w:trPr>
          <w:trHeight w:val="136"/>
        </w:trPr>
        <w:tc>
          <w:tcPr>
            <w:tcW w:w="9634" w:type="dxa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3CEDB5F" w14:textId="77777777" w:rsidR="005B3FEA" w:rsidRPr="00BC7EE5" w:rsidRDefault="005B3FEA" w:rsidP="005B3FEA">
            <w:pPr>
              <w:spacing w:after="0" w:line="240" w:lineRule="auto"/>
              <w:ind w:left="142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C7EE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KLER VE AÇIKLAMALAR</w:t>
            </w:r>
          </w:p>
        </w:tc>
      </w:tr>
      <w:tr w:rsidR="005B3FEA" w:rsidRPr="00BC7EE5" w14:paraId="23C639A4" w14:textId="77777777" w:rsidTr="005B3FEA">
        <w:trPr>
          <w:trHeight w:val="395"/>
        </w:trPr>
        <w:tc>
          <w:tcPr>
            <w:tcW w:w="9634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4A058FEC" w14:textId="77777777" w:rsidR="009611EF" w:rsidRPr="00BC7EE5" w:rsidRDefault="009611EF" w:rsidP="005B3F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sz w:val="20"/>
                <w:szCs w:val="20"/>
              </w:rPr>
              <w:t>Form, öğretim üyesi tarafından doldurulup</w:t>
            </w:r>
            <w:r w:rsidRPr="00BC7E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Mart</w:t>
            </w:r>
            <w:r w:rsidRPr="00BC7EE5">
              <w:rPr>
                <w:rFonts w:ascii="Times New Roman" w:hAnsi="Times New Roman" w:cs="Times New Roman"/>
                <w:sz w:val="20"/>
                <w:szCs w:val="20"/>
              </w:rPr>
              <w:t xml:space="preserve"> ayının son haftasına kadar Enstitüye teslim edilir.</w:t>
            </w:r>
          </w:p>
          <w:p w14:paraId="2C03AB0F" w14:textId="26C193B3" w:rsidR="00C4282E" w:rsidRPr="00BC7EE5" w:rsidRDefault="00C51E45" w:rsidP="00C51E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C7EE5">
              <w:rPr>
                <w:rFonts w:ascii="Times New Roman" w:hAnsi="Times New Roman" w:cs="Times New Roman"/>
                <w:sz w:val="20"/>
                <w:szCs w:val="20"/>
              </w:rPr>
              <w:t>Öğretim elamanları, OKÜ Lisansüstü Öğrenci Danışmanlığı ve Ders Vermeye İlişkin Usul ve Esaslarına göre ders verebilir.</w:t>
            </w:r>
          </w:p>
        </w:tc>
      </w:tr>
    </w:tbl>
    <w:p w14:paraId="3887A22D" w14:textId="77777777" w:rsidR="00C51E45" w:rsidRDefault="00C51E45" w:rsidP="004015AA">
      <w:pPr>
        <w:pStyle w:val="AralkYok"/>
        <w:rPr>
          <w:rFonts w:ascii="Times New Roman" w:hAnsi="Times New Roman" w:cs="Times New Roman"/>
          <w:b/>
          <w:bCs/>
          <w:sz w:val="20"/>
          <w:szCs w:val="20"/>
        </w:rPr>
      </w:pPr>
    </w:p>
    <w:sectPr w:rsidR="00C51E45" w:rsidSect="0067641D">
      <w:headerReference w:type="default" r:id="rId8"/>
      <w:footerReference w:type="default" r:id="rId9"/>
      <w:pgSz w:w="11906" w:h="16838"/>
      <w:pgMar w:top="1418" w:right="1134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EF9B04" w14:textId="77777777" w:rsidR="005E1653" w:rsidRDefault="005E1653" w:rsidP="00534F7F">
      <w:pPr>
        <w:spacing w:after="0" w:line="240" w:lineRule="auto"/>
      </w:pPr>
      <w:r>
        <w:separator/>
      </w:r>
    </w:p>
  </w:endnote>
  <w:endnote w:type="continuationSeparator" w:id="0">
    <w:p w14:paraId="05F3CA1A" w14:textId="77777777" w:rsidR="005E1653" w:rsidRDefault="005E1653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B777DE" w14:textId="77777777" w:rsidR="00C966E9" w:rsidRPr="00A931E2" w:rsidRDefault="00C966E9" w:rsidP="00C966E9">
    <w:pPr>
      <w:pStyle w:val="AralkYok"/>
      <w:pBdr>
        <w:top w:val="dotted" w:sz="4" w:space="1" w:color="BFBFBF" w:themeColor="background1" w:themeShade="BF"/>
      </w:pBdr>
      <w:jc w:val="both"/>
      <w:rPr>
        <w:rFonts w:ascii="Cambria" w:hAnsi="Cambria"/>
        <w:b/>
        <w:color w:val="A6192E"/>
        <w:sz w:val="18"/>
        <w:szCs w:val="18"/>
      </w:rPr>
    </w:pPr>
    <w:r w:rsidRPr="00A931E2">
      <w:rPr>
        <w:rFonts w:ascii="Cambria" w:hAnsi="Cambria"/>
        <w:b/>
        <w:color w:val="A6192E"/>
        <w:sz w:val="18"/>
        <w:szCs w:val="18"/>
      </w:rPr>
      <w:t>DİKKAT</w:t>
    </w:r>
  </w:p>
  <w:p w14:paraId="5A7E451B" w14:textId="1B850763" w:rsidR="00C966E9" w:rsidRPr="00C966E9" w:rsidRDefault="00C966E9" w:rsidP="00C966E9">
    <w:pPr>
      <w:pStyle w:val="AralkYok"/>
      <w:rPr>
        <w:rFonts w:ascii="Cambria" w:hAnsi="Cambria"/>
        <w:sz w:val="18"/>
        <w:szCs w:val="18"/>
      </w:rPr>
    </w:pPr>
    <w:r w:rsidRPr="00C966E9">
      <w:rPr>
        <w:rFonts w:ascii="Cambria" w:hAnsi="Cambria"/>
        <w:sz w:val="18"/>
        <w:szCs w:val="18"/>
      </w:rPr>
      <w:t xml:space="preserve">* </w:t>
    </w:r>
    <w:r w:rsidR="00752407" w:rsidRPr="00752407">
      <w:rPr>
        <w:rFonts w:ascii="Cambria" w:hAnsi="Cambria"/>
        <w:iCs/>
        <w:sz w:val="18"/>
        <w:szCs w:val="18"/>
      </w:rPr>
      <w:t>Bilgilerde eksiklik ya da hata bulunan dilekçeler ile imzasız dilekçeler işleme konulmayacaktır.</w:t>
    </w:r>
  </w:p>
  <w:p w14:paraId="0DABD51C" w14:textId="77777777" w:rsidR="00A354CE" w:rsidRPr="00015C90" w:rsidRDefault="00A354CE" w:rsidP="00015C90">
    <w:pPr>
      <w:pStyle w:val="AralkYok"/>
      <w:pBdr>
        <w:top w:val="single" w:sz="4" w:space="1" w:color="BFBFBF" w:themeColor="background1" w:themeShade="BF"/>
      </w:pBdr>
      <w:shd w:val="clear" w:color="auto" w:fill="AE535C"/>
      <w:rPr>
        <w:sz w:val="2"/>
        <w:szCs w:val="2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898"/>
      <w:gridCol w:w="283"/>
      <w:gridCol w:w="1559"/>
      <w:gridCol w:w="284"/>
      <w:gridCol w:w="2693"/>
      <w:gridCol w:w="997"/>
    </w:tblGrid>
    <w:tr w:rsidR="00534F7F" w:rsidRPr="0081560B" w14:paraId="716C286B" w14:textId="77777777" w:rsidTr="003507AD">
      <w:trPr>
        <w:trHeight w:val="559"/>
      </w:trPr>
      <w:tc>
        <w:tcPr>
          <w:tcW w:w="666" w:type="dxa"/>
        </w:tcPr>
        <w:p w14:paraId="141B4A79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7604B961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898" w:type="dxa"/>
        </w:tcPr>
        <w:p w14:paraId="2E48ABA3" w14:textId="56EEBF06" w:rsidR="00534F7F" w:rsidRPr="0081560B" w:rsidRDefault="00775957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Osmaniye Korkut Ata Üniversitesi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534F7F">
            <w:rPr>
              <w:rFonts w:ascii="Cambria" w:hAnsi="Cambria"/>
              <w:sz w:val="16"/>
              <w:szCs w:val="16"/>
            </w:rPr>
            <w:t>Rektörlüğü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DB5809">
            <w:rPr>
              <w:rFonts w:ascii="Cambria" w:hAnsi="Cambria"/>
              <w:sz w:val="16"/>
              <w:szCs w:val="16"/>
            </w:rPr>
            <w:t>80000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Merkez/</w:t>
          </w:r>
          <w:r w:rsidR="00DB5809">
            <w:rPr>
              <w:rFonts w:ascii="Cambria" w:hAnsi="Cambria"/>
              <w:sz w:val="16"/>
              <w:szCs w:val="16"/>
            </w:rPr>
            <w:t>OSMANİYE</w:t>
          </w:r>
        </w:p>
      </w:tc>
      <w:tc>
        <w:tcPr>
          <w:tcW w:w="283" w:type="dxa"/>
        </w:tcPr>
        <w:p w14:paraId="34ED472F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559" w:type="dxa"/>
        </w:tcPr>
        <w:p w14:paraId="0DD0AE0B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Telefon</w:t>
          </w:r>
        </w:p>
        <w:p w14:paraId="19B198EA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İnternet Adresi</w:t>
          </w:r>
        </w:p>
        <w:p w14:paraId="4D441655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E-Posta</w:t>
          </w:r>
        </w:p>
      </w:tc>
      <w:tc>
        <w:tcPr>
          <w:tcW w:w="284" w:type="dxa"/>
        </w:tcPr>
        <w:p w14:paraId="4819A61A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1B060A84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51CE1FFA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693" w:type="dxa"/>
        </w:tcPr>
        <w:p w14:paraId="6BAD923C" w14:textId="218950A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03</w:t>
          </w:r>
          <w:r w:rsidR="0085093C">
            <w:rPr>
              <w:rFonts w:ascii="Cambria" w:hAnsi="Cambria"/>
              <w:sz w:val="16"/>
              <w:szCs w:val="16"/>
            </w:rPr>
            <w:t>28 827 10 00</w:t>
          </w:r>
        </w:p>
        <w:p w14:paraId="7CCFEE85" w14:textId="296D0FB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 w:rsidR="0085093C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4FFE65B8" w14:textId="00235B6C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</w:t>
          </w:r>
          <w:r w:rsidR="004E60FA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997" w:type="dxa"/>
        </w:tcPr>
        <w:p w14:paraId="6D9111FE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bCs/>
              <w:sz w:val="16"/>
              <w:szCs w:val="16"/>
            </w:rPr>
          </w:pP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Sayfa 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PAGE  \* Arabic  \* MERGEFORMAT</w:instrTex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="0054551E" w:rsidRPr="00A931E2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 / 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NUMPAGES  \* Arabic  \* MERGEFORMAT</w:instrTex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="0054551E" w:rsidRPr="00A931E2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</w:p>
      </w:tc>
    </w:tr>
  </w:tbl>
  <w:p w14:paraId="5D57877B" w14:textId="77777777" w:rsidR="00240ED2" w:rsidRPr="00240ED2" w:rsidRDefault="00240ED2" w:rsidP="004023B0">
    <w:pPr>
      <w:pStyle w:val="AltBilgi"/>
      <w:rPr>
        <w:rFonts w:ascii="Cambria" w:hAnsi="Cambria"/>
        <w:i/>
        <w:sz w:val="6"/>
        <w:szCs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B0AB6C" w14:textId="77777777" w:rsidR="005E1653" w:rsidRDefault="005E1653" w:rsidP="00534F7F">
      <w:pPr>
        <w:spacing w:after="0" w:line="240" w:lineRule="auto"/>
      </w:pPr>
      <w:r>
        <w:separator/>
      </w:r>
    </w:p>
  </w:footnote>
  <w:footnote w:type="continuationSeparator" w:id="0">
    <w:p w14:paraId="23C304D4" w14:textId="77777777" w:rsidR="005E1653" w:rsidRDefault="005E1653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257"/>
      <w:gridCol w:w="1276"/>
      <w:gridCol w:w="1559"/>
    </w:tblGrid>
    <w:tr w:rsidR="00534F7F" w14:paraId="59F5DB5B" w14:textId="77777777" w:rsidTr="00371321">
      <w:trPr>
        <w:trHeight w:val="189"/>
      </w:trPr>
      <w:tc>
        <w:tcPr>
          <w:tcW w:w="2547" w:type="dxa"/>
          <w:vMerge w:val="restart"/>
        </w:tcPr>
        <w:p w14:paraId="02FBB311" w14:textId="6BAE63A6" w:rsidR="00534F7F" w:rsidRDefault="004E3203" w:rsidP="00534F7F">
          <w:pPr>
            <w:pStyle w:val="stBilgi"/>
            <w:ind w:left="-115" w:right="-110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1C31BE2F" wp14:editId="0C4AB1E5">
                <wp:simplePos x="0" y="0"/>
                <wp:positionH relativeFrom="column">
                  <wp:posOffset>-74295</wp:posOffset>
                </wp:positionH>
                <wp:positionV relativeFrom="paragraph">
                  <wp:posOffset>-4445</wp:posOffset>
                </wp:positionV>
                <wp:extent cx="447675" cy="533400"/>
                <wp:effectExtent l="0" t="0" r="9525" b="0"/>
                <wp:wrapNone/>
                <wp:docPr id="105929737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97372" name="Resim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257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6A350D53" w14:textId="572299DA" w:rsidR="00534F7F" w:rsidRPr="00FA6B33" w:rsidRDefault="00BB3B70" w:rsidP="00A96263">
          <w:pPr>
            <w:pStyle w:val="AralkYok"/>
            <w:jc w:val="center"/>
            <w:rPr>
              <w:rFonts w:ascii="Cambria" w:hAnsi="Cambria"/>
              <w:b/>
              <w:color w:val="002060"/>
            </w:rPr>
          </w:pPr>
          <w:r w:rsidRPr="00B55C0A">
            <w:rPr>
              <w:rFonts w:ascii="Cambria" w:hAnsi="Cambria" w:cs="Times New Roman"/>
              <w:b/>
              <w:bCs/>
            </w:rPr>
            <w:t>DERS ÖNERİ FORMU</w:t>
          </w:r>
        </w:p>
      </w:tc>
      <w:tc>
        <w:tcPr>
          <w:tcW w:w="1276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104D11E5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559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7B44632" w14:textId="419AACBE" w:rsidR="00534F7F" w:rsidRPr="00A931E2" w:rsidRDefault="00E216C4" w:rsidP="00B4231B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  <w:lang w:val="en-US"/>
            </w:rPr>
            <w:t>OKÜ.</w:t>
          </w:r>
          <w:r w:rsidR="00E60646">
            <w:rPr>
              <w:rFonts w:ascii="Cambria" w:hAnsi="Cambria"/>
              <w:color w:val="A6192E"/>
              <w:sz w:val="16"/>
              <w:szCs w:val="16"/>
              <w:lang w:val="en-US"/>
            </w:rPr>
            <w:t>LEE</w:t>
          </w:r>
          <w:r w:rsidRPr="00A931E2">
            <w:rPr>
              <w:rFonts w:ascii="Cambria" w:hAnsi="Cambria"/>
              <w:color w:val="A6192E"/>
              <w:sz w:val="16"/>
              <w:szCs w:val="16"/>
              <w:lang w:val="en-US"/>
            </w:rPr>
            <w:t>.FR.00</w:t>
          </w:r>
          <w:r w:rsidR="00BB3B70">
            <w:rPr>
              <w:rFonts w:ascii="Cambria" w:hAnsi="Cambria"/>
              <w:color w:val="A6192E"/>
              <w:sz w:val="16"/>
              <w:szCs w:val="16"/>
              <w:lang w:val="en-US"/>
            </w:rPr>
            <w:t>5</w:t>
          </w:r>
          <w:r w:rsidR="0057298D">
            <w:rPr>
              <w:rFonts w:ascii="Cambria" w:hAnsi="Cambria"/>
              <w:color w:val="A6192E"/>
              <w:sz w:val="16"/>
              <w:szCs w:val="16"/>
              <w:lang w:val="en-US"/>
            </w:rPr>
            <w:t>5</w:t>
          </w:r>
        </w:p>
      </w:tc>
    </w:tr>
    <w:tr w:rsidR="00534F7F" w14:paraId="12D65C24" w14:textId="77777777" w:rsidTr="00371321">
      <w:trPr>
        <w:trHeight w:val="187"/>
      </w:trPr>
      <w:tc>
        <w:tcPr>
          <w:tcW w:w="2547" w:type="dxa"/>
          <w:vMerge/>
        </w:tcPr>
        <w:p w14:paraId="47ED212D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6F1EA37F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5732B69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E5520C1" w14:textId="60752F9E" w:rsidR="00534F7F" w:rsidRPr="00A931E2" w:rsidRDefault="001C07D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01.06.2023</w:t>
          </w:r>
        </w:p>
      </w:tc>
    </w:tr>
    <w:tr w:rsidR="00534F7F" w14:paraId="743B4B26" w14:textId="77777777" w:rsidTr="00371321">
      <w:trPr>
        <w:trHeight w:val="187"/>
      </w:trPr>
      <w:tc>
        <w:tcPr>
          <w:tcW w:w="2547" w:type="dxa"/>
          <w:vMerge/>
        </w:tcPr>
        <w:p w14:paraId="44998441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50738DC6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C12CECD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894818F" w14:textId="707C0A05" w:rsidR="00534F7F" w:rsidRPr="00A931E2" w:rsidRDefault="00CE6985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>
            <w:rPr>
              <w:rFonts w:ascii="Cambria" w:hAnsi="Cambria"/>
              <w:color w:val="A6192E"/>
              <w:sz w:val="16"/>
              <w:szCs w:val="16"/>
            </w:rPr>
            <w:t>24.10.2025</w:t>
          </w:r>
        </w:p>
      </w:tc>
    </w:tr>
    <w:tr w:rsidR="00534F7F" w14:paraId="08E053B0" w14:textId="77777777" w:rsidTr="00371321">
      <w:trPr>
        <w:trHeight w:val="220"/>
      </w:trPr>
      <w:tc>
        <w:tcPr>
          <w:tcW w:w="2547" w:type="dxa"/>
          <w:vMerge/>
        </w:tcPr>
        <w:p w14:paraId="21BEE8EB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33FA3971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217A7520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1EC14A1" w14:textId="4FFC9D7B" w:rsidR="00534F7F" w:rsidRPr="00A931E2" w:rsidRDefault="00534F7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0</w:t>
          </w:r>
          <w:r w:rsidR="00CE6985">
            <w:rPr>
              <w:rFonts w:ascii="Cambria" w:hAnsi="Cambria"/>
              <w:color w:val="A6192E"/>
              <w:sz w:val="16"/>
              <w:szCs w:val="16"/>
            </w:rPr>
            <w:t>1</w:t>
          </w:r>
        </w:p>
      </w:tc>
    </w:tr>
  </w:tbl>
  <w:p w14:paraId="20F72955" w14:textId="77777777" w:rsidR="004023B0" w:rsidRPr="004023B0" w:rsidRDefault="004023B0" w:rsidP="004023B0">
    <w:pPr>
      <w:pStyle w:val="AralkYok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F75896"/>
    <w:multiLevelType w:val="hybridMultilevel"/>
    <w:tmpl w:val="D9E01A70"/>
    <w:lvl w:ilvl="0" w:tplc="BCCEA8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7F4130"/>
    <w:multiLevelType w:val="hybridMultilevel"/>
    <w:tmpl w:val="D2E084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BF26AE"/>
    <w:multiLevelType w:val="hybridMultilevel"/>
    <w:tmpl w:val="1444D02A"/>
    <w:lvl w:ilvl="0" w:tplc="61126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0F1999"/>
    <w:multiLevelType w:val="hybridMultilevel"/>
    <w:tmpl w:val="D6F076E6"/>
    <w:lvl w:ilvl="0" w:tplc="E3E676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595551"/>
    <w:multiLevelType w:val="hybridMultilevel"/>
    <w:tmpl w:val="13B42B6A"/>
    <w:lvl w:ilvl="0" w:tplc="C8666B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6B020E"/>
    <w:multiLevelType w:val="hybridMultilevel"/>
    <w:tmpl w:val="C78498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6173794">
    <w:abstractNumId w:val="0"/>
  </w:num>
  <w:num w:numId="2" w16cid:durableId="858205292">
    <w:abstractNumId w:val="4"/>
  </w:num>
  <w:num w:numId="3" w16cid:durableId="277756082">
    <w:abstractNumId w:val="1"/>
  </w:num>
  <w:num w:numId="4" w16cid:durableId="2014263015">
    <w:abstractNumId w:val="2"/>
  </w:num>
  <w:num w:numId="5" w16cid:durableId="1160266462">
    <w:abstractNumId w:val="3"/>
  </w:num>
  <w:num w:numId="6" w16cid:durableId="17158146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sTSwNLS0tDA2NjZQ0lEKTi0uzszPAykwMqwFAENH6fctAAAA"/>
  </w:docVars>
  <w:rsids>
    <w:rsidRoot w:val="0064705C"/>
    <w:rsid w:val="00012153"/>
    <w:rsid w:val="00015C90"/>
    <w:rsid w:val="0001650A"/>
    <w:rsid w:val="00021534"/>
    <w:rsid w:val="00031174"/>
    <w:rsid w:val="00035C88"/>
    <w:rsid w:val="00047581"/>
    <w:rsid w:val="000708B8"/>
    <w:rsid w:val="00071068"/>
    <w:rsid w:val="00076851"/>
    <w:rsid w:val="00082FAE"/>
    <w:rsid w:val="00086C67"/>
    <w:rsid w:val="00094ECA"/>
    <w:rsid w:val="000A2CA0"/>
    <w:rsid w:val="000A77D2"/>
    <w:rsid w:val="000B0EEE"/>
    <w:rsid w:val="000B1E2E"/>
    <w:rsid w:val="000B27A7"/>
    <w:rsid w:val="000B6B0F"/>
    <w:rsid w:val="000C09D9"/>
    <w:rsid w:val="000C3800"/>
    <w:rsid w:val="000C5F94"/>
    <w:rsid w:val="000C7FDF"/>
    <w:rsid w:val="000D2840"/>
    <w:rsid w:val="000E5AD5"/>
    <w:rsid w:val="001042E9"/>
    <w:rsid w:val="00143F12"/>
    <w:rsid w:val="00161F8B"/>
    <w:rsid w:val="00164950"/>
    <w:rsid w:val="0016547C"/>
    <w:rsid w:val="00170E47"/>
    <w:rsid w:val="00172ADA"/>
    <w:rsid w:val="00172FF3"/>
    <w:rsid w:val="00177B2E"/>
    <w:rsid w:val="001842CA"/>
    <w:rsid w:val="001B14A9"/>
    <w:rsid w:val="001B33F3"/>
    <w:rsid w:val="001C07DF"/>
    <w:rsid w:val="001C3029"/>
    <w:rsid w:val="001C49CA"/>
    <w:rsid w:val="001C4F56"/>
    <w:rsid w:val="001C5654"/>
    <w:rsid w:val="001D3CAF"/>
    <w:rsid w:val="001E0439"/>
    <w:rsid w:val="001E299A"/>
    <w:rsid w:val="001E59B8"/>
    <w:rsid w:val="001F2F7C"/>
    <w:rsid w:val="001F3DD3"/>
    <w:rsid w:val="001F6791"/>
    <w:rsid w:val="002028FD"/>
    <w:rsid w:val="00206D95"/>
    <w:rsid w:val="00207F9B"/>
    <w:rsid w:val="00213A42"/>
    <w:rsid w:val="00214C32"/>
    <w:rsid w:val="0022212C"/>
    <w:rsid w:val="00224571"/>
    <w:rsid w:val="002254C1"/>
    <w:rsid w:val="00230BC4"/>
    <w:rsid w:val="00233DF9"/>
    <w:rsid w:val="00235425"/>
    <w:rsid w:val="00236E1E"/>
    <w:rsid w:val="002373B6"/>
    <w:rsid w:val="00240ED2"/>
    <w:rsid w:val="00250DEF"/>
    <w:rsid w:val="002543E7"/>
    <w:rsid w:val="00260075"/>
    <w:rsid w:val="0027240B"/>
    <w:rsid w:val="00273025"/>
    <w:rsid w:val="00282814"/>
    <w:rsid w:val="002A214A"/>
    <w:rsid w:val="002A3C84"/>
    <w:rsid w:val="002A73B9"/>
    <w:rsid w:val="002B16DC"/>
    <w:rsid w:val="002B2A7C"/>
    <w:rsid w:val="002B5006"/>
    <w:rsid w:val="002C0368"/>
    <w:rsid w:val="002D2C3E"/>
    <w:rsid w:val="002D5CAE"/>
    <w:rsid w:val="002E4107"/>
    <w:rsid w:val="002F12CA"/>
    <w:rsid w:val="002F3BE2"/>
    <w:rsid w:val="003212EC"/>
    <w:rsid w:val="003230A8"/>
    <w:rsid w:val="003246C9"/>
    <w:rsid w:val="003247C0"/>
    <w:rsid w:val="00334FDD"/>
    <w:rsid w:val="003439D9"/>
    <w:rsid w:val="003441CD"/>
    <w:rsid w:val="003507AD"/>
    <w:rsid w:val="0036386D"/>
    <w:rsid w:val="00371321"/>
    <w:rsid w:val="00372970"/>
    <w:rsid w:val="003733B8"/>
    <w:rsid w:val="0037697C"/>
    <w:rsid w:val="00377CAB"/>
    <w:rsid w:val="00391B71"/>
    <w:rsid w:val="00393BCE"/>
    <w:rsid w:val="003A0567"/>
    <w:rsid w:val="003A6CC8"/>
    <w:rsid w:val="003A7B19"/>
    <w:rsid w:val="003E2053"/>
    <w:rsid w:val="003E2D50"/>
    <w:rsid w:val="003E2E0E"/>
    <w:rsid w:val="003E6630"/>
    <w:rsid w:val="003F6737"/>
    <w:rsid w:val="004015AA"/>
    <w:rsid w:val="00402093"/>
    <w:rsid w:val="00402321"/>
    <w:rsid w:val="004023B0"/>
    <w:rsid w:val="0040537E"/>
    <w:rsid w:val="0040692B"/>
    <w:rsid w:val="0041451A"/>
    <w:rsid w:val="00414D87"/>
    <w:rsid w:val="00415165"/>
    <w:rsid w:val="004178A7"/>
    <w:rsid w:val="00423CB1"/>
    <w:rsid w:val="0042608B"/>
    <w:rsid w:val="00442C43"/>
    <w:rsid w:val="00451E06"/>
    <w:rsid w:val="004552F2"/>
    <w:rsid w:val="00462126"/>
    <w:rsid w:val="004648A1"/>
    <w:rsid w:val="00467793"/>
    <w:rsid w:val="004730E2"/>
    <w:rsid w:val="00474061"/>
    <w:rsid w:val="0048151D"/>
    <w:rsid w:val="00482E11"/>
    <w:rsid w:val="0048706F"/>
    <w:rsid w:val="004872D8"/>
    <w:rsid w:val="00490BF6"/>
    <w:rsid w:val="0049144E"/>
    <w:rsid w:val="0049315C"/>
    <w:rsid w:val="00496307"/>
    <w:rsid w:val="004B0954"/>
    <w:rsid w:val="004C21B9"/>
    <w:rsid w:val="004C4899"/>
    <w:rsid w:val="004D34C2"/>
    <w:rsid w:val="004E0632"/>
    <w:rsid w:val="004E3203"/>
    <w:rsid w:val="004E60FA"/>
    <w:rsid w:val="004F27F3"/>
    <w:rsid w:val="004F3D73"/>
    <w:rsid w:val="004F7766"/>
    <w:rsid w:val="00500932"/>
    <w:rsid w:val="00503768"/>
    <w:rsid w:val="00507BF0"/>
    <w:rsid w:val="0051420B"/>
    <w:rsid w:val="00521FB2"/>
    <w:rsid w:val="00526303"/>
    <w:rsid w:val="00526782"/>
    <w:rsid w:val="005320C1"/>
    <w:rsid w:val="0053419F"/>
    <w:rsid w:val="00534F7F"/>
    <w:rsid w:val="00545027"/>
    <w:rsid w:val="0054551E"/>
    <w:rsid w:val="00546A3C"/>
    <w:rsid w:val="00551032"/>
    <w:rsid w:val="00551930"/>
    <w:rsid w:val="00551B24"/>
    <w:rsid w:val="0056295C"/>
    <w:rsid w:val="0057298D"/>
    <w:rsid w:val="00580698"/>
    <w:rsid w:val="005B2697"/>
    <w:rsid w:val="005B3FEA"/>
    <w:rsid w:val="005B4EE7"/>
    <w:rsid w:val="005B5AD0"/>
    <w:rsid w:val="005C1B1A"/>
    <w:rsid w:val="005C2B2B"/>
    <w:rsid w:val="005C713E"/>
    <w:rsid w:val="005D1BC7"/>
    <w:rsid w:val="005E1653"/>
    <w:rsid w:val="005F5391"/>
    <w:rsid w:val="005F6422"/>
    <w:rsid w:val="006039E6"/>
    <w:rsid w:val="006051D8"/>
    <w:rsid w:val="00611613"/>
    <w:rsid w:val="00611A8D"/>
    <w:rsid w:val="00614FA9"/>
    <w:rsid w:val="0061636C"/>
    <w:rsid w:val="0061689B"/>
    <w:rsid w:val="00616DC3"/>
    <w:rsid w:val="00633B08"/>
    <w:rsid w:val="00635A92"/>
    <w:rsid w:val="00643F05"/>
    <w:rsid w:val="0064705C"/>
    <w:rsid w:val="00662354"/>
    <w:rsid w:val="00663CD4"/>
    <w:rsid w:val="00666082"/>
    <w:rsid w:val="00671279"/>
    <w:rsid w:val="00674EBD"/>
    <w:rsid w:val="0067641D"/>
    <w:rsid w:val="00677408"/>
    <w:rsid w:val="006918EC"/>
    <w:rsid w:val="00694E9A"/>
    <w:rsid w:val="006A1225"/>
    <w:rsid w:val="006A162F"/>
    <w:rsid w:val="006A5ACC"/>
    <w:rsid w:val="006A5CA9"/>
    <w:rsid w:val="006B4769"/>
    <w:rsid w:val="006C1D65"/>
    <w:rsid w:val="006C39A5"/>
    <w:rsid w:val="006C45BA"/>
    <w:rsid w:val="006C4A59"/>
    <w:rsid w:val="006D4ECF"/>
    <w:rsid w:val="006E10A5"/>
    <w:rsid w:val="006E4D43"/>
    <w:rsid w:val="006F1A6C"/>
    <w:rsid w:val="00705262"/>
    <w:rsid w:val="00705E3D"/>
    <w:rsid w:val="00715C4E"/>
    <w:rsid w:val="00721259"/>
    <w:rsid w:val="007252C7"/>
    <w:rsid w:val="007338BD"/>
    <w:rsid w:val="0073606C"/>
    <w:rsid w:val="00737331"/>
    <w:rsid w:val="00743150"/>
    <w:rsid w:val="00752407"/>
    <w:rsid w:val="00753540"/>
    <w:rsid w:val="0075616C"/>
    <w:rsid w:val="00763131"/>
    <w:rsid w:val="00765DE9"/>
    <w:rsid w:val="00767E52"/>
    <w:rsid w:val="00771C04"/>
    <w:rsid w:val="00775957"/>
    <w:rsid w:val="00782CE2"/>
    <w:rsid w:val="00784BD7"/>
    <w:rsid w:val="007A140C"/>
    <w:rsid w:val="007A61FE"/>
    <w:rsid w:val="007A64D3"/>
    <w:rsid w:val="007C1954"/>
    <w:rsid w:val="007C1D04"/>
    <w:rsid w:val="007C384B"/>
    <w:rsid w:val="007C5384"/>
    <w:rsid w:val="007C6A8E"/>
    <w:rsid w:val="007C7A00"/>
    <w:rsid w:val="007D08B4"/>
    <w:rsid w:val="007D37C5"/>
    <w:rsid w:val="007D4382"/>
    <w:rsid w:val="007F1131"/>
    <w:rsid w:val="007F271D"/>
    <w:rsid w:val="00805D3E"/>
    <w:rsid w:val="00816C1F"/>
    <w:rsid w:val="00817326"/>
    <w:rsid w:val="00832572"/>
    <w:rsid w:val="008453A3"/>
    <w:rsid w:val="0085093C"/>
    <w:rsid w:val="00853029"/>
    <w:rsid w:val="00874256"/>
    <w:rsid w:val="008754F2"/>
    <w:rsid w:val="00882D25"/>
    <w:rsid w:val="00893907"/>
    <w:rsid w:val="008941FD"/>
    <w:rsid w:val="008A1C09"/>
    <w:rsid w:val="008A58A7"/>
    <w:rsid w:val="008C2D3C"/>
    <w:rsid w:val="008C5B72"/>
    <w:rsid w:val="008D371C"/>
    <w:rsid w:val="008D774C"/>
    <w:rsid w:val="008E0005"/>
    <w:rsid w:val="008E2FC2"/>
    <w:rsid w:val="008F266B"/>
    <w:rsid w:val="008F4247"/>
    <w:rsid w:val="008F64A3"/>
    <w:rsid w:val="00921EA1"/>
    <w:rsid w:val="00924ED0"/>
    <w:rsid w:val="00925B3E"/>
    <w:rsid w:val="009569BA"/>
    <w:rsid w:val="00956C6B"/>
    <w:rsid w:val="009611EF"/>
    <w:rsid w:val="00964EF0"/>
    <w:rsid w:val="00973E5D"/>
    <w:rsid w:val="00974EA4"/>
    <w:rsid w:val="009777E8"/>
    <w:rsid w:val="009B363F"/>
    <w:rsid w:val="009B5EB5"/>
    <w:rsid w:val="009D2D16"/>
    <w:rsid w:val="009D7133"/>
    <w:rsid w:val="009F127F"/>
    <w:rsid w:val="00A07B81"/>
    <w:rsid w:val="00A125A4"/>
    <w:rsid w:val="00A238F8"/>
    <w:rsid w:val="00A354CE"/>
    <w:rsid w:val="00A3787A"/>
    <w:rsid w:val="00A45363"/>
    <w:rsid w:val="00A57447"/>
    <w:rsid w:val="00A57670"/>
    <w:rsid w:val="00A60A2A"/>
    <w:rsid w:val="00A64C19"/>
    <w:rsid w:val="00A748B2"/>
    <w:rsid w:val="00A75D5D"/>
    <w:rsid w:val="00A83A8C"/>
    <w:rsid w:val="00A83E38"/>
    <w:rsid w:val="00A87F29"/>
    <w:rsid w:val="00A90546"/>
    <w:rsid w:val="00A931E2"/>
    <w:rsid w:val="00A96263"/>
    <w:rsid w:val="00AA25BD"/>
    <w:rsid w:val="00AD129B"/>
    <w:rsid w:val="00AD5C1D"/>
    <w:rsid w:val="00AE1E89"/>
    <w:rsid w:val="00AE5DCE"/>
    <w:rsid w:val="00B02129"/>
    <w:rsid w:val="00B04779"/>
    <w:rsid w:val="00B06EC8"/>
    <w:rsid w:val="00B17CD1"/>
    <w:rsid w:val="00B25CDB"/>
    <w:rsid w:val="00B35912"/>
    <w:rsid w:val="00B4231B"/>
    <w:rsid w:val="00B43FB1"/>
    <w:rsid w:val="00B55C0A"/>
    <w:rsid w:val="00B621E0"/>
    <w:rsid w:val="00B94075"/>
    <w:rsid w:val="00BB3747"/>
    <w:rsid w:val="00BB3B70"/>
    <w:rsid w:val="00BB6F8C"/>
    <w:rsid w:val="00BC6D6A"/>
    <w:rsid w:val="00BC750F"/>
    <w:rsid w:val="00BC7571"/>
    <w:rsid w:val="00BC7EE5"/>
    <w:rsid w:val="00BD035E"/>
    <w:rsid w:val="00BD5D59"/>
    <w:rsid w:val="00BE0EB4"/>
    <w:rsid w:val="00BF7B5E"/>
    <w:rsid w:val="00C01EEF"/>
    <w:rsid w:val="00C11811"/>
    <w:rsid w:val="00C17D48"/>
    <w:rsid w:val="00C2027D"/>
    <w:rsid w:val="00C21D22"/>
    <w:rsid w:val="00C22B3F"/>
    <w:rsid w:val="00C24733"/>
    <w:rsid w:val="00C305C2"/>
    <w:rsid w:val="00C35639"/>
    <w:rsid w:val="00C4282E"/>
    <w:rsid w:val="00C51E45"/>
    <w:rsid w:val="00C7362D"/>
    <w:rsid w:val="00C76839"/>
    <w:rsid w:val="00C8063D"/>
    <w:rsid w:val="00C86CF9"/>
    <w:rsid w:val="00C90E7F"/>
    <w:rsid w:val="00C91E05"/>
    <w:rsid w:val="00C966E9"/>
    <w:rsid w:val="00CA1C75"/>
    <w:rsid w:val="00CA4781"/>
    <w:rsid w:val="00CA6394"/>
    <w:rsid w:val="00CB1A68"/>
    <w:rsid w:val="00CC0209"/>
    <w:rsid w:val="00CC5F3A"/>
    <w:rsid w:val="00CC6698"/>
    <w:rsid w:val="00CD331E"/>
    <w:rsid w:val="00CE2BBD"/>
    <w:rsid w:val="00CE38BA"/>
    <w:rsid w:val="00CE4666"/>
    <w:rsid w:val="00CE6985"/>
    <w:rsid w:val="00CF604E"/>
    <w:rsid w:val="00D117D8"/>
    <w:rsid w:val="00D20930"/>
    <w:rsid w:val="00D210B0"/>
    <w:rsid w:val="00D23714"/>
    <w:rsid w:val="00D3530E"/>
    <w:rsid w:val="00D353C3"/>
    <w:rsid w:val="00D50127"/>
    <w:rsid w:val="00D52A08"/>
    <w:rsid w:val="00D559F4"/>
    <w:rsid w:val="00D604E5"/>
    <w:rsid w:val="00D62E3F"/>
    <w:rsid w:val="00D72FEF"/>
    <w:rsid w:val="00D73A4D"/>
    <w:rsid w:val="00D777F3"/>
    <w:rsid w:val="00D946EC"/>
    <w:rsid w:val="00D9569B"/>
    <w:rsid w:val="00D969FB"/>
    <w:rsid w:val="00DA4497"/>
    <w:rsid w:val="00DA5246"/>
    <w:rsid w:val="00DA53BC"/>
    <w:rsid w:val="00DA73AE"/>
    <w:rsid w:val="00DB0637"/>
    <w:rsid w:val="00DB56E7"/>
    <w:rsid w:val="00DB5809"/>
    <w:rsid w:val="00DC47AD"/>
    <w:rsid w:val="00DD0EF6"/>
    <w:rsid w:val="00DD1BB1"/>
    <w:rsid w:val="00DD4683"/>
    <w:rsid w:val="00DD51A4"/>
    <w:rsid w:val="00DD612F"/>
    <w:rsid w:val="00E03E35"/>
    <w:rsid w:val="00E216C4"/>
    <w:rsid w:val="00E30DC3"/>
    <w:rsid w:val="00E36113"/>
    <w:rsid w:val="00E42D41"/>
    <w:rsid w:val="00E51D60"/>
    <w:rsid w:val="00E60646"/>
    <w:rsid w:val="00E63B97"/>
    <w:rsid w:val="00E6513C"/>
    <w:rsid w:val="00E84225"/>
    <w:rsid w:val="00E85F48"/>
    <w:rsid w:val="00E87FEE"/>
    <w:rsid w:val="00E92539"/>
    <w:rsid w:val="00E943A1"/>
    <w:rsid w:val="00E974E0"/>
    <w:rsid w:val="00EA29AB"/>
    <w:rsid w:val="00EA7174"/>
    <w:rsid w:val="00EC302F"/>
    <w:rsid w:val="00EE3346"/>
    <w:rsid w:val="00EE5053"/>
    <w:rsid w:val="00EF2B2F"/>
    <w:rsid w:val="00EF5291"/>
    <w:rsid w:val="00EF763A"/>
    <w:rsid w:val="00F104DF"/>
    <w:rsid w:val="00F10FB6"/>
    <w:rsid w:val="00F3082A"/>
    <w:rsid w:val="00F472BA"/>
    <w:rsid w:val="00F54B11"/>
    <w:rsid w:val="00F57333"/>
    <w:rsid w:val="00F779F6"/>
    <w:rsid w:val="00FA0429"/>
    <w:rsid w:val="00FA366A"/>
    <w:rsid w:val="00FA6B33"/>
    <w:rsid w:val="00FA6DA8"/>
    <w:rsid w:val="00FB2698"/>
    <w:rsid w:val="00FB3CB7"/>
    <w:rsid w:val="00FD2FC1"/>
    <w:rsid w:val="00FF099A"/>
    <w:rsid w:val="00FF0C05"/>
    <w:rsid w:val="00FF3333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4313E4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3E7"/>
  </w:style>
  <w:style w:type="paragraph" w:styleId="Balk1">
    <w:name w:val="heading 1"/>
    <w:basedOn w:val="Normal"/>
    <w:next w:val="Normal"/>
    <w:link w:val="Balk1Char"/>
    <w:uiPriority w:val="99"/>
    <w:qFormat/>
    <w:rsid w:val="00C2027D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alk1Char">
    <w:name w:val="Başlık 1 Char"/>
    <w:basedOn w:val="VarsaylanParagrafYazTipi"/>
    <w:link w:val="Balk1"/>
    <w:uiPriority w:val="99"/>
    <w:rsid w:val="00C2027D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974EA4"/>
    <w:rPr>
      <w:color w:val="666666"/>
    </w:rPr>
  </w:style>
  <w:style w:type="table" w:customStyle="1" w:styleId="ListeTablo21">
    <w:name w:val="Liste Tablo 21"/>
    <w:basedOn w:val="NormalTablo"/>
    <w:uiPriority w:val="47"/>
    <w:rsid w:val="00161F8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eParagraf">
    <w:name w:val="List Paragraph"/>
    <w:basedOn w:val="Normal"/>
    <w:uiPriority w:val="34"/>
    <w:qFormat/>
    <w:rsid w:val="00161F8B"/>
    <w:pPr>
      <w:spacing w:after="200" w:line="276" w:lineRule="auto"/>
      <w:ind w:left="720"/>
      <w:contextualSpacing/>
    </w:pPr>
    <w:rPr>
      <w:rFonts w:eastAsiaTheme="minorEastAsia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611A8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611A8D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611A8D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11A8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11A8D"/>
    <w:rPr>
      <w:b/>
      <w:bCs/>
      <w:sz w:val="20"/>
      <w:szCs w:val="20"/>
    </w:rPr>
  </w:style>
  <w:style w:type="paragraph" w:customStyle="1" w:styleId="Default">
    <w:name w:val="Default"/>
    <w:rsid w:val="00C51E4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B38309E6AE74333B06971B29A94118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BB544E3-6D8C-45E5-9B14-E7849622B983}"/>
      </w:docPartPr>
      <w:docPartBody>
        <w:p w:rsidR="00B46D58" w:rsidRDefault="007B534F" w:rsidP="007B534F">
          <w:pPr>
            <w:pStyle w:val="CB38309E6AE74333B06971B29A941186"/>
          </w:pPr>
          <w:r w:rsidRPr="00884E07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7D69"/>
    <w:rsid w:val="00076851"/>
    <w:rsid w:val="000A0C1F"/>
    <w:rsid w:val="000C09D9"/>
    <w:rsid w:val="000C5503"/>
    <w:rsid w:val="001042C1"/>
    <w:rsid w:val="0015338B"/>
    <w:rsid w:val="001568C6"/>
    <w:rsid w:val="0019756C"/>
    <w:rsid w:val="001B14A9"/>
    <w:rsid w:val="001B33F3"/>
    <w:rsid w:val="00233DF9"/>
    <w:rsid w:val="00273025"/>
    <w:rsid w:val="003A602E"/>
    <w:rsid w:val="0040692B"/>
    <w:rsid w:val="004872D8"/>
    <w:rsid w:val="00500932"/>
    <w:rsid w:val="00507BF0"/>
    <w:rsid w:val="0056295C"/>
    <w:rsid w:val="005C6F3E"/>
    <w:rsid w:val="00635243"/>
    <w:rsid w:val="00670615"/>
    <w:rsid w:val="00674AE5"/>
    <w:rsid w:val="00683FA2"/>
    <w:rsid w:val="006C4A59"/>
    <w:rsid w:val="006D5011"/>
    <w:rsid w:val="006F7D80"/>
    <w:rsid w:val="00727B34"/>
    <w:rsid w:val="00753540"/>
    <w:rsid w:val="00762669"/>
    <w:rsid w:val="00763131"/>
    <w:rsid w:val="00767319"/>
    <w:rsid w:val="007B534F"/>
    <w:rsid w:val="008524FD"/>
    <w:rsid w:val="0088630B"/>
    <w:rsid w:val="008941FD"/>
    <w:rsid w:val="008C5B72"/>
    <w:rsid w:val="009D1F31"/>
    <w:rsid w:val="009D2D16"/>
    <w:rsid w:val="00A238F8"/>
    <w:rsid w:val="00A301A1"/>
    <w:rsid w:val="00A33BC3"/>
    <w:rsid w:val="00A87D69"/>
    <w:rsid w:val="00AA67FC"/>
    <w:rsid w:val="00AA70FA"/>
    <w:rsid w:val="00B31DE0"/>
    <w:rsid w:val="00B46D58"/>
    <w:rsid w:val="00BD035E"/>
    <w:rsid w:val="00C17D48"/>
    <w:rsid w:val="00C6285F"/>
    <w:rsid w:val="00C8605C"/>
    <w:rsid w:val="00CA6394"/>
    <w:rsid w:val="00CB6DB5"/>
    <w:rsid w:val="00CC5C8D"/>
    <w:rsid w:val="00D117D8"/>
    <w:rsid w:val="00D353C3"/>
    <w:rsid w:val="00D76BAA"/>
    <w:rsid w:val="00D80337"/>
    <w:rsid w:val="00DF1419"/>
    <w:rsid w:val="00E77F02"/>
    <w:rsid w:val="00E80E79"/>
    <w:rsid w:val="00E92539"/>
    <w:rsid w:val="00EA586A"/>
    <w:rsid w:val="00EE5053"/>
    <w:rsid w:val="00FC2A75"/>
    <w:rsid w:val="00FE6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7B534F"/>
    <w:rPr>
      <w:color w:val="666666"/>
    </w:rPr>
  </w:style>
  <w:style w:type="paragraph" w:customStyle="1" w:styleId="CB38309E6AE74333B06971B29A941186">
    <w:name w:val="CB38309E6AE74333B06971B29A941186"/>
    <w:rsid w:val="007B534F"/>
    <w:rPr>
      <w:lang w:val="tr-TR" w:eastAsia="tr-T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2ACA23-E5AA-4A4E-891B-0B3875793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Uğur Acar</cp:lastModifiedBy>
  <cp:revision>8</cp:revision>
  <dcterms:created xsi:type="dcterms:W3CDTF">2025-10-27T11:35:00Z</dcterms:created>
  <dcterms:modified xsi:type="dcterms:W3CDTF">2025-10-27T13:42:00Z</dcterms:modified>
</cp:coreProperties>
</file>